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C07BC" w14:textId="72D781E5" w:rsidR="00EE016F" w:rsidRDefault="00EE016F" w:rsidP="00EE016F">
      <w:pPr>
        <w:suppressLineNumbers/>
        <w:spacing w:line="480" w:lineRule="auto"/>
        <w:jc w:val="both"/>
        <w:rPr>
          <w:b/>
          <w:color w:val="000000" w:themeColor="text1"/>
          <w:szCs w:val="20"/>
        </w:rPr>
      </w:pPr>
      <w:r>
        <w:rPr>
          <w:b/>
          <w:color w:val="000000" w:themeColor="text1"/>
          <w:szCs w:val="20"/>
        </w:rPr>
        <w:t xml:space="preserve">SUPPLEMENTAL </w:t>
      </w:r>
      <w:r w:rsidR="007500E3">
        <w:rPr>
          <w:b/>
          <w:color w:val="000000" w:themeColor="text1"/>
          <w:szCs w:val="20"/>
        </w:rPr>
        <w:t>MATERIAL</w:t>
      </w:r>
    </w:p>
    <w:p w14:paraId="5C34F3CF" w14:textId="77777777" w:rsidR="00EE016F" w:rsidRDefault="00EE016F" w:rsidP="00EE016F">
      <w:pPr>
        <w:suppressLineNumbers/>
        <w:spacing w:line="480" w:lineRule="auto"/>
        <w:jc w:val="both"/>
        <w:rPr>
          <w:b/>
          <w:color w:val="000000" w:themeColor="text1"/>
          <w:szCs w:val="20"/>
        </w:rPr>
      </w:pPr>
    </w:p>
    <w:p w14:paraId="522C20E1" w14:textId="77777777" w:rsidR="00EE016F" w:rsidRPr="004114B8" w:rsidRDefault="00EE016F" w:rsidP="00EE016F">
      <w:pPr>
        <w:spacing w:line="480" w:lineRule="auto"/>
        <w:jc w:val="both"/>
        <w:rPr>
          <w:b/>
        </w:rPr>
      </w:pPr>
      <w:r>
        <w:rPr>
          <w:b/>
        </w:rPr>
        <w:t>Procalcitonin and Interleukin-10</w:t>
      </w:r>
      <w:r w:rsidRPr="004114B8">
        <w:rPr>
          <w:b/>
        </w:rPr>
        <w:t xml:space="preserve"> </w:t>
      </w:r>
      <w:r>
        <w:rPr>
          <w:b/>
        </w:rPr>
        <w:t>may assist in early prediction of bacteraemia in children with cancer and febrile neutropenia.</w:t>
      </w:r>
    </w:p>
    <w:p w14:paraId="02747B41" w14:textId="77777777" w:rsidR="00B9454D" w:rsidRDefault="00B9454D" w:rsidP="00B9454D">
      <w:pPr>
        <w:spacing w:line="480" w:lineRule="auto"/>
        <w:jc w:val="both"/>
        <w:rPr>
          <w:b/>
        </w:rPr>
      </w:pPr>
    </w:p>
    <w:p w14:paraId="1D380F07" w14:textId="77777777" w:rsidR="00B9454D" w:rsidRPr="004114B8" w:rsidRDefault="00B9454D" w:rsidP="00B9454D">
      <w:pPr>
        <w:spacing w:line="480" w:lineRule="auto"/>
        <w:jc w:val="both"/>
      </w:pPr>
    </w:p>
    <w:p w14:paraId="045FBB5A" w14:textId="23F3D3AF" w:rsidR="007500E3" w:rsidRPr="003550E0" w:rsidRDefault="007500E3" w:rsidP="007500E3">
      <w:pPr>
        <w:autoSpaceDE w:val="0"/>
        <w:autoSpaceDN w:val="0"/>
        <w:adjustRightInd w:val="0"/>
        <w:spacing w:line="480" w:lineRule="auto"/>
        <w:jc w:val="both"/>
      </w:pPr>
      <w:r w:rsidRPr="003550E0">
        <w:t>Marcel Doerflinger</w:t>
      </w:r>
      <w:r w:rsidRPr="003550E0">
        <w:rPr>
          <w:vertAlign w:val="superscript"/>
        </w:rPr>
        <w:t>*</w:t>
      </w:r>
      <w:r w:rsidRPr="003550E0">
        <w:t xml:space="preserve"> </w:t>
      </w:r>
      <w:r w:rsidR="008703CC">
        <w:t xml:space="preserve">and </w:t>
      </w:r>
      <w:r w:rsidRPr="003550E0">
        <w:t xml:space="preserve">Gabrielle </w:t>
      </w:r>
      <w:r>
        <w:t xml:space="preserve">M </w:t>
      </w:r>
      <w:r w:rsidRPr="003550E0">
        <w:t>Haeusler</w:t>
      </w:r>
      <w:r w:rsidRPr="00277E94">
        <w:rPr>
          <w:vertAlign w:val="superscript"/>
        </w:rPr>
        <w:t>*</w:t>
      </w:r>
      <w:r w:rsidRPr="003550E0">
        <w:t xml:space="preserve"> </w:t>
      </w:r>
      <w:r w:rsidR="008703CC" w:rsidRPr="008703CC">
        <w:rPr>
          <w:i/>
        </w:rPr>
        <w:t>et al.</w:t>
      </w:r>
    </w:p>
    <w:p w14:paraId="79DB0E5E" w14:textId="63C318DE" w:rsidR="00EE016F" w:rsidRDefault="00EE016F"/>
    <w:p w14:paraId="4E9DEC11" w14:textId="1B7625D7" w:rsidR="00EE016F" w:rsidRDefault="00EE016F"/>
    <w:p w14:paraId="0CC6AF7B" w14:textId="77777777" w:rsidR="005C7D2F" w:rsidRDefault="005C7D2F">
      <w:pPr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1E965E88" w14:textId="21F59EBD" w:rsidR="00EE016F" w:rsidRDefault="00EE016F">
      <w:r w:rsidRPr="007E2F9D">
        <w:rPr>
          <w:b/>
          <w:color w:val="000000" w:themeColor="text1"/>
        </w:rPr>
        <w:lastRenderedPageBreak/>
        <w:t>Supplementary Table 1:</w:t>
      </w:r>
      <w:r w:rsidR="00D41281" w:rsidRPr="00D41281">
        <w:t xml:space="preserve"> </w:t>
      </w:r>
      <w:r w:rsidR="00D41281">
        <w:t>P</w:t>
      </w:r>
      <w:r w:rsidR="00D41281" w:rsidRPr="0079768B">
        <w:t>lasma CR</w:t>
      </w:r>
      <w:r w:rsidR="00D41281">
        <w:t>P,</w:t>
      </w:r>
      <w:r w:rsidR="00D41281" w:rsidRPr="0079768B">
        <w:t xml:space="preserve"> PCT</w:t>
      </w:r>
      <w:r w:rsidR="00D41281">
        <w:t>, C</w:t>
      </w:r>
      <w:r w:rsidR="00D41281" w:rsidRPr="00216F51">
        <w:t xml:space="preserve">ytokine and </w:t>
      </w:r>
      <w:r w:rsidR="00D41281">
        <w:t>C</w:t>
      </w:r>
      <w:r w:rsidR="00D41281" w:rsidRPr="00216F51">
        <w:t xml:space="preserve">hemokine </w:t>
      </w:r>
      <w:r w:rsidR="00D41281">
        <w:t xml:space="preserve">values </w:t>
      </w:r>
      <w:r w:rsidR="00D41281" w:rsidRPr="0079768B">
        <w:t xml:space="preserve">at time of </w:t>
      </w:r>
      <w:r w:rsidR="00D41281">
        <w:t>FN presentation</w:t>
      </w:r>
    </w:p>
    <w:p w14:paraId="66D77C52" w14:textId="77777777" w:rsidR="00F4540B" w:rsidRDefault="00F4540B">
      <w:pPr>
        <w:rPr>
          <w:b/>
          <w:color w:val="000000" w:themeColor="text1"/>
        </w:rPr>
      </w:pPr>
    </w:p>
    <w:tbl>
      <w:tblPr>
        <w:tblW w:w="8670" w:type="dxa"/>
        <w:tblLook w:val="04A0" w:firstRow="1" w:lastRow="0" w:firstColumn="1" w:lastColumn="0" w:noHBand="0" w:noVBand="1"/>
      </w:tblPr>
      <w:tblGrid>
        <w:gridCol w:w="2353"/>
        <w:gridCol w:w="1589"/>
        <w:gridCol w:w="1590"/>
        <w:gridCol w:w="1694"/>
        <w:gridCol w:w="1444"/>
      </w:tblGrid>
      <w:tr w:rsidR="00D41281" w:rsidRPr="004B64F3" w14:paraId="6F849EE9" w14:textId="77777777" w:rsidTr="003327D6">
        <w:trPr>
          <w:trHeight w:val="513"/>
        </w:trPr>
        <w:tc>
          <w:tcPr>
            <w:tcW w:w="235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B5B88C" w14:textId="77777777" w:rsidR="00D41281" w:rsidRPr="004B64F3" w:rsidRDefault="00D41281" w:rsidP="00D41281">
            <w:pPr>
              <w:jc w:val="center"/>
              <w:rPr>
                <w:b/>
                <w:bCs/>
                <w:color w:val="000000"/>
                <w:sz w:val="32"/>
                <w:szCs w:val="32"/>
              </w:rPr>
            </w:pPr>
            <w:r w:rsidRPr="004B64F3">
              <w:rPr>
                <w:b/>
                <w:bCs/>
                <w:color w:val="000000"/>
                <w:sz w:val="32"/>
                <w:szCs w:val="32"/>
              </w:rPr>
              <w:t>Day 1</w:t>
            </w:r>
          </w:p>
        </w:tc>
        <w:tc>
          <w:tcPr>
            <w:tcW w:w="317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33757FD1" w14:textId="77777777" w:rsidR="00D41281" w:rsidRPr="004B64F3" w:rsidRDefault="00D41281" w:rsidP="00D41281">
            <w:pPr>
              <w:jc w:val="center"/>
              <w:rPr>
                <w:b/>
                <w:bCs/>
                <w:color w:val="000000"/>
              </w:rPr>
            </w:pPr>
            <w:r w:rsidRPr="004B64F3">
              <w:rPr>
                <w:b/>
                <w:bCs/>
                <w:color w:val="000000"/>
              </w:rPr>
              <w:t xml:space="preserve"> bacteraemia (N=8)</w:t>
            </w:r>
          </w:p>
        </w:tc>
        <w:tc>
          <w:tcPr>
            <w:tcW w:w="313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3DB54E2B" w14:textId="77777777" w:rsidR="00D41281" w:rsidRPr="004B64F3" w:rsidRDefault="00D41281" w:rsidP="00D41281">
            <w:pPr>
              <w:jc w:val="center"/>
              <w:rPr>
                <w:b/>
                <w:bCs/>
                <w:color w:val="000000"/>
              </w:rPr>
            </w:pPr>
            <w:r w:rsidRPr="004B64F3">
              <w:rPr>
                <w:b/>
                <w:bCs/>
                <w:color w:val="000000"/>
              </w:rPr>
              <w:t>no bacteraemia (N=71)</w:t>
            </w:r>
          </w:p>
        </w:tc>
      </w:tr>
      <w:tr w:rsidR="00D41281" w:rsidRPr="004B64F3" w14:paraId="410FFB4D" w14:textId="77777777" w:rsidTr="003327D6">
        <w:trPr>
          <w:trHeight w:val="403"/>
        </w:trPr>
        <w:tc>
          <w:tcPr>
            <w:tcW w:w="235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D141F0" w14:textId="77777777" w:rsidR="00D41281" w:rsidRPr="004B64F3" w:rsidRDefault="00D41281" w:rsidP="00D41281">
            <w:pPr>
              <w:rPr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B603D" w14:textId="3D46AF64" w:rsidR="00D41281" w:rsidRPr="004B64F3" w:rsidRDefault="00D41281" w:rsidP="005C7D2F">
            <w:pPr>
              <w:jc w:val="center"/>
              <w:rPr>
                <w:color w:val="000000"/>
              </w:rPr>
            </w:pPr>
            <w:r w:rsidRPr="004B64F3">
              <w:rPr>
                <w:color w:val="000000"/>
              </w:rPr>
              <w:t>Mean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7EC03" w14:textId="5BC36186" w:rsidR="00D41281" w:rsidRPr="004B64F3" w:rsidRDefault="00D41281" w:rsidP="005C7D2F">
            <w:pPr>
              <w:jc w:val="center"/>
              <w:rPr>
                <w:color w:val="000000"/>
              </w:rPr>
            </w:pPr>
            <w:r w:rsidRPr="004B64F3">
              <w:rPr>
                <w:color w:val="000000"/>
              </w:rPr>
              <w:t>SEM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5FFA4" w14:textId="7181357B" w:rsidR="00D41281" w:rsidRPr="004B64F3" w:rsidRDefault="00D41281" w:rsidP="005C7D2F">
            <w:pPr>
              <w:jc w:val="center"/>
              <w:rPr>
                <w:color w:val="000000"/>
              </w:rPr>
            </w:pPr>
            <w:r w:rsidRPr="004B64F3">
              <w:rPr>
                <w:color w:val="000000"/>
              </w:rPr>
              <w:t>Mean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CF42C" w14:textId="04EDADCB" w:rsidR="00D41281" w:rsidRPr="004B64F3" w:rsidRDefault="00D41281" w:rsidP="005C7D2F">
            <w:pPr>
              <w:jc w:val="center"/>
              <w:rPr>
                <w:color w:val="000000"/>
              </w:rPr>
            </w:pPr>
            <w:r w:rsidRPr="004B64F3">
              <w:rPr>
                <w:color w:val="000000"/>
              </w:rPr>
              <w:t>SEM</w:t>
            </w:r>
          </w:p>
        </w:tc>
      </w:tr>
      <w:tr w:rsidR="00D41281" w:rsidRPr="004B64F3" w14:paraId="6010C31E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87F1C" w14:textId="77777777" w:rsidR="00D41281" w:rsidRPr="004B64F3" w:rsidRDefault="00D41281" w:rsidP="00D4128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B64F3">
              <w:rPr>
                <w:b/>
                <w:bCs/>
                <w:color w:val="000000"/>
                <w:sz w:val="20"/>
                <w:szCs w:val="20"/>
              </w:rPr>
              <w:t>CRP [mg/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1093F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7.63</w:t>
            </w:r>
          </w:p>
        </w:tc>
        <w:tc>
          <w:tcPr>
            <w:tcW w:w="15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C98F0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5.88</w:t>
            </w:r>
          </w:p>
        </w:tc>
        <w:tc>
          <w:tcPr>
            <w:tcW w:w="1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43455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3.08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48988A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87</w:t>
            </w:r>
          </w:p>
        </w:tc>
      </w:tr>
      <w:tr w:rsidR="00D41281" w:rsidRPr="004B64F3" w14:paraId="0680EE41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A3FB2" w14:textId="77777777" w:rsidR="00D41281" w:rsidRPr="004B64F3" w:rsidRDefault="00D41281" w:rsidP="00D4128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B64F3">
              <w:rPr>
                <w:b/>
                <w:bCs/>
                <w:color w:val="000000"/>
                <w:sz w:val="20"/>
                <w:szCs w:val="20"/>
              </w:rPr>
              <w:t>PCT [ng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A7BC9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49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BAC0E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62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46D5A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51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23EE7D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16</w:t>
            </w:r>
          </w:p>
        </w:tc>
      </w:tr>
      <w:tr w:rsidR="00D41281" w:rsidRPr="004B64F3" w14:paraId="6F72A5B8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F9F9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Eotaxin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28E70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2.11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F3562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4.32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FAA25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5.48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FF3A7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0.47</w:t>
            </w:r>
          </w:p>
        </w:tc>
      </w:tr>
      <w:tr w:rsidR="00D41281" w:rsidRPr="004B64F3" w14:paraId="7B4E41DD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C706B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GM-CSF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173FD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4.72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B96CF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9.13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5849A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6.70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1CD618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99</w:t>
            </w:r>
          </w:p>
        </w:tc>
      </w:tr>
      <w:tr w:rsidR="00D41281" w:rsidRPr="004B64F3" w14:paraId="028F316A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1B1C0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GRO-alph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CCCF8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27.03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0251B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2.59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C3C92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49.85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2C9CFC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0.39</w:t>
            </w:r>
          </w:p>
        </w:tc>
      </w:tr>
      <w:tr w:rsidR="00D41281" w:rsidRPr="004B64F3" w14:paraId="64BB09A0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75605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IFNa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BE59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17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3D8A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62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B4FD1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33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D1D3E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64</w:t>
            </w:r>
          </w:p>
        </w:tc>
      </w:tr>
      <w:tr w:rsidR="00D41281" w:rsidRPr="004B64F3" w14:paraId="0C514DD7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D2E9E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IFN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2480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76.43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20C49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6.69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E1AE5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42.69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AA9CE1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1.31</w:t>
            </w:r>
          </w:p>
        </w:tc>
      </w:tr>
      <w:tr w:rsidR="00D41281" w:rsidRPr="004B64F3" w14:paraId="24452D38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3EC60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FEC5A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49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B0B7F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87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4AF99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.40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115DB8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8</w:t>
            </w:r>
          </w:p>
        </w:tc>
      </w:tr>
      <w:tr w:rsidR="00D41281" w:rsidRPr="004B64F3" w14:paraId="75F5A4E1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47ADD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b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A28A2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.93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5991C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.92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F7AE0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.67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A9A39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93</w:t>
            </w:r>
          </w:p>
        </w:tc>
      </w:tr>
      <w:tr w:rsidR="00D41281" w:rsidRPr="004B64F3" w14:paraId="4DBCCFCA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34173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r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2C06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213.99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C115A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30.53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26CAF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62.99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9037E4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76.94</w:t>
            </w:r>
          </w:p>
        </w:tc>
      </w:tr>
      <w:tr w:rsidR="00D41281" w:rsidRPr="004B64F3" w14:paraId="320E4D3F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C476E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0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D3901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2.35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0A060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0.01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54183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.22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0F391A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81</w:t>
            </w:r>
          </w:p>
        </w:tc>
      </w:tr>
      <w:tr w:rsidR="00D41281" w:rsidRPr="004B64F3" w14:paraId="6669A2E6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64991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2p70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13E28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2.16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A4F63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49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44E0C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2.90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A30E56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53</w:t>
            </w:r>
          </w:p>
        </w:tc>
      </w:tr>
      <w:tr w:rsidR="00D41281" w:rsidRPr="004B64F3" w14:paraId="6F0CB262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B5174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3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0D1AA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6.04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850C8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33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FE353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2.61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509263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76</w:t>
            </w:r>
          </w:p>
        </w:tc>
      </w:tr>
      <w:tr w:rsidR="00D41281" w:rsidRPr="004B64F3" w14:paraId="5538C917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4524F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5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69283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9.16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FA86B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9.43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D0263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1.18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617100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71</w:t>
            </w:r>
          </w:p>
        </w:tc>
      </w:tr>
      <w:tr w:rsidR="00D41281" w:rsidRPr="004B64F3" w14:paraId="1C7545ED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76B1E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7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5501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5.80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E554D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.55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B47BC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4.24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BCC31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.38</w:t>
            </w:r>
          </w:p>
        </w:tc>
      </w:tr>
      <w:tr w:rsidR="00D41281" w:rsidRPr="004B64F3" w14:paraId="43378D5A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84B92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8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7FBE8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62.18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79AEB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2.33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F0695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80.27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4C5A79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6.14</w:t>
            </w:r>
          </w:p>
        </w:tc>
      </w:tr>
      <w:tr w:rsidR="00D41281" w:rsidRPr="004B64F3" w14:paraId="265BBE5D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694C8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68363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7.56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B58C9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6.16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9FF78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7.52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3A805F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73</w:t>
            </w:r>
          </w:p>
        </w:tc>
      </w:tr>
      <w:tr w:rsidR="00D41281" w:rsidRPr="004B64F3" w14:paraId="2F5EEC6C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2C762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1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7CD0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08.68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1318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03.87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5D36D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25.33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ACA5BC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6.39</w:t>
            </w:r>
          </w:p>
        </w:tc>
      </w:tr>
      <w:tr w:rsidR="00D41281" w:rsidRPr="004B64F3" w14:paraId="7D7D4493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0BDE1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2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147FE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39.98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39A49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5.96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2D982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2.00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6F14C9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9.48</w:t>
            </w:r>
          </w:p>
        </w:tc>
      </w:tr>
      <w:tr w:rsidR="00D41281" w:rsidRPr="004B64F3" w14:paraId="28C9C0E1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CA846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3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05C6B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32.60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670A6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46.26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C9335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73.76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F81851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9.84</w:t>
            </w:r>
          </w:p>
        </w:tc>
      </w:tr>
      <w:tr w:rsidR="00D41281" w:rsidRPr="004B64F3" w14:paraId="6CB153D3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94F54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7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53052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47.53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B755B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36.34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20D68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48.28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593776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8.17</w:t>
            </w:r>
          </w:p>
        </w:tc>
      </w:tr>
      <w:tr w:rsidR="00D41281" w:rsidRPr="004B64F3" w14:paraId="7B0D0989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9BB10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31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A46EE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1.52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FE46F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1.65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B7D91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9.59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7D1EA3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.14</w:t>
            </w:r>
          </w:p>
        </w:tc>
      </w:tr>
      <w:tr w:rsidR="00D41281" w:rsidRPr="004B64F3" w14:paraId="10920567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3C10F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4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232B1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80.54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F8CC3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49.57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7F43A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82.50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D11151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2.84</w:t>
            </w:r>
          </w:p>
        </w:tc>
      </w:tr>
      <w:tr w:rsidR="00D41281" w:rsidRPr="004B64F3" w14:paraId="25E31CE5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60401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5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46E0F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6.29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F0B2C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3.01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C42AC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1.66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666FFD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98</w:t>
            </w:r>
          </w:p>
        </w:tc>
      </w:tr>
      <w:tr w:rsidR="00D41281" w:rsidRPr="004B64F3" w14:paraId="1FE1CDAA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84AD2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6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B14A8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23.45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45DFA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80.79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61DB5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69.10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8E7316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7.74</w:t>
            </w:r>
          </w:p>
        </w:tc>
      </w:tr>
      <w:tr w:rsidR="00D41281" w:rsidRPr="004B64F3" w14:paraId="1E40F8CB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BAEDA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7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FAE98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9.84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9EF69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.34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2621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.65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09E91E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37</w:t>
            </w:r>
          </w:p>
        </w:tc>
      </w:tr>
      <w:tr w:rsidR="00D41281" w:rsidRPr="004B64F3" w14:paraId="222CD583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555DE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8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C027D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90.01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82AE8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36.38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2FAA6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20.88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F6692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8.36</w:t>
            </w:r>
          </w:p>
        </w:tc>
      </w:tr>
      <w:tr w:rsidR="00D41281" w:rsidRPr="004B64F3" w14:paraId="1F50A45B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7BBFD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9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391A2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45.63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6BA96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3.08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0D1F4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4.09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233FBA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3.08</w:t>
            </w:r>
          </w:p>
        </w:tc>
      </w:tr>
      <w:tr w:rsidR="00D41281" w:rsidRPr="004B64F3" w14:paraId="675271DA" w14:textId="77777777" w:rsidTr="003327D6">
        <w:trPr>
          <w:trHeight w:val="322"/>
        </w:trPr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DEC2E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P10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A9898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180.70</w:t>
            </w:r>
          </w:p>
        </w:tc>
        <w:tc>
          <w:tcPr>
            <w:tcW w:w="15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CF10A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37.16</w:t>
            </w:r>
          </w:p>
        </w:tc>
        <w:tc>
          <w:tcPr>
            <w:tcW w:w="1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7BCBC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585.43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069AB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50.56</w:t>
            </w:r>
          </w:p>
        </w:tc>
      </w:tr>
      <w:tr w:rsidR="00D41281" w:rsidRPr="004B64F3" w14:paraId="130E914A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6A2E4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MCP1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3F7D9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007.29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7EC5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30.77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29B67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78.82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507111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0.68</w:t>
            </w:r>
          </w:p>
        </w:tc>
      </w:tr>
      <w:tr w:rsidR="00D41281" w:rsidRPr="004B64F3" w14:paraId="3BE904F2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87DF4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MIP1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4CAB6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2.47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1967D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8.78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7023E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5.87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EDCD48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.12</w:t>
            </w:r>
          </w:p>
        </w:tc>
      </w:tr>
      <w:tr w:rsidR="00D41281" w:rsidRPr="004B64F3" w14:paraId="5C9C1B91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F7DD2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MIP1b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ACD2F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24.32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E737E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2.89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18670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9.70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8F2C1D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08</w:t>
            </w:r>
          </w:p>
        </w:tc>
      </w:tr>
      <w:tr w:rsidR="00D41281" w:rsidRPr="004B64F3" w14:paraId="0DE1C943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A6B01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RANTES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803B2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54.05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280BC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9.62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16133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25.75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8A9E26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4.89</w:t>
            </w:r>
          </w:p>
        </w:tc>
      </w:tr>
      <w:tr w:rsidR="00D41281" w:rsidRPr="004B64F3" w14:paraId="7D421E1A" w14:textId="77777777" w:rsidTr="003327D6">
        <w:trPr>
          <w:trHeight w:val="32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2BE52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SDF1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C255B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908.26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1FE89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13.20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E8584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394.38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D4F830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73.70</w:t>
            </w:r>
          </w:p>
        </w:tc>
      </w:tr>
      <w:tr w:rsidR="00D41281" w:rsidRPr="004B64F3" w14:paraId="5773D0DB" w14:textId="77777777" w:rsidTr="003327D6">
        <w:trPr>
          <w:trHeight w:val="342"/>
        </w:trPr>
        <w:tc>
          <w:tcPr>
            <w:tcW w:w="235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9D563" w14:textId="77777777" w:rsidR="00D41281" w:rsidRPr="004B64F3" w:rsidRDefault="00D41281" w:rsidP="00D41281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TNFa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C203C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.85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DA5F0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.60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3EA09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4.39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C6533B" w14:textId="77777777" w:rsidR="00D41281" w:rsidRPr="004B64F3" w:rsidRDefault="00D41281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88</w:t>
            </w:r>
          </w:p>
        </w:tc>
      </w:tr>
    </w:tbl>
    <w:p w14:paraId="080097C9" w14:textId="7CC54D03" w:rsidR="00EE016F" w:rsidRPr="004B64F3" w:rsidRDefault="00EE016F"/>
    <w:p w14:paraId="3828755C" w14:textId="3A001CE4" w:rsidR="005C7D2F" w:rsidRPr="004B64F3" w:rsidRDefault="005C7D2F"/>
    <w:p w14:paraId="58516CD0" w14:textId="14FE5A6F" w:rsidR="005C7D2F" w:rsidRPr="004B64F3" w:rsidRDefault="005C7D2F">
      <w:pPr>
        <w:rPr>
          <w:b/>
          <w:color w:val="000000" w:themeColor="text1"/>
        </w:rPr>
      </w:pPr>
    </w:p>
    <w:p w14:paraId="31613CF5" w14:textId="24B64356" w:rsidR="005C7D2F" w:rsidRPr="004B64F3" w:rsidRDefault="005C7D2F">
      <w:r w:rsidRPr="004B64F3">
        <w:rPr>
          <w:b/>
          <w:color w:val="000000" w:themeColor="text1"/>
        </w:rPr>
        <w:t>Supplementary Table 2:</w:t>
      </w:r>
      <w:r w:rsidRPr="004B64F3">
        <w:t xml:space="preserve"> Plasma CRP, PCT, Cytokine and Chemokine values at Day 2</w:t>
      </w:r>
    </w:p>
    <w:p w14:paraId="7F41FF8C" w14:textId="77777777" w:rsidR="00F4540B" w:rsidRPr="004B64F3" w:rsidRDefault="00F4540B">
      <w:pPr>
        <w:rPr>
          <w:b/>
          <w:color w:val="000000" w:themeColor="text1"/>
        </w:rPr>
      </w:pPr>
    </w:p>
    <w:tbl>
      <w:tblPr>
        <w:tblW w:w="8799" w:type="dxa"/>
        <w:tblLook w:val="04A0" w:firstRow="1" w:lastRow="0" w:firstColumn="1" w:lastColumn="0" w:noHBand="0" w:noVBand="1"/>
      </w:tblPr>
      <w:tblGrid>
        <w:gridCol w:w="2378"/>
        <w:gridCol w:w="1643"/>
        <w:gridCol w:w="1642"/>
        <w:gridCol w:w="1642"/>
        <w:gridCol w:w="1494"/>
      </w:tblGrid>
      <w:tr w:rsidR="005C7D2F" w:rsidRPr="004B64F3" w14:paraId="64451854" w14:textId="77777777" w:rsidTr="003327D6">
        <w:trPr>
          <w:trHeight w:val="499"/>
        </w:trPr>
        <w:tc>
          <w:tcPr>
            <w:tcW w:w="23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38187" w14:textId="77777777" w:rsidR="005C7D2F" w:rsidRPr="004B64F3" w:rsidRDefault="005C7D2F" w:rsidP="005C7D2F">
            <w:pPr>
              <w:jc w:val="center"/>
              <w:rPr>
                <w:b/>
                <w:bCs/>
                <w:color w:val="000000"/>
                <w:sz w:val="32"/>
                <w:szCs w:val="32"/>
              </w:rPr>
            </w:pPr>
            <w:r w:rsidRPr="004B64F3">
              <w:rPr>
                <w:b/>
                <w:bCs/>
                <w:color w:val="000000"/>
                <w:sz w:val="32"/>
                <w:szCs w:val="32"/>
              </w:rPr>
              <w:t>Day 2</w:t>
            </w:r>
          </w:p>
        </w:tc>
        <w:tc>
          <w:tcPr>
            <w:tcW w:w="328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14:paraId="485CE8F7" w14:textId="77777777" w:rsidR="005C7D2F" w:rsidRPr="004B64F3" w:rsidRDefault="005C7D2F" w:rsidP="005C7D2F">
            <w:pPr>
              <w:jc w:val="center"/>
              <w:rPr>
                <w:b/>
                <w:bCs/>
                <w:color w:val="000000"/>
              </w:rPr>
            </w:pPr>
            <w:r w:rsidRPr="004B64F3">
              <w:rPr>
                <w:b/>
                <w:bCs/>
                <w:color w:val="000000"/>
              </w:rPr>
              <w:t>bacteraemia (N=4)</w:t>
            </w:r>
          </w:p>
        </w:tc>
        <w:tc>
          <w:tcPr>
            <w:tcW w:w="3136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2F622C2A" w14:textId="77777777" w:rsidR="005C7D2F" w:rsidRPr="004B64F3" w:rsidRDefault="005C7D2F" w:rsidP="005C7D2F">
            <w:pPr>
              <w:jc w:val="center"/>
              <w:rPr>
                <w:b/>
                <w:bCs/>
                <w:color w:val="000000"/>
              </w:rPr>
            </w:pPr>
            <w:r w:rsidRPr="004B64F3">
              <w:rPr>
                <w:b/>
                <w:bCs/>
                <w:color w:val="000000"/>
              </w:rPr>
              <w:t>no bacteraemia (N=27)</w:t>
            </w:r>
          </w:p>
        </w:tc>
      </w:tr>
      <w:tr w:rsidR="005C7D2F" w:rsidRPr="004B64F3" w14:paraId="7EF8C19D" w14:textId="77777777" w:rsidTr="00964197">
        <w:trPr>
          <w:trHeight w:val="342"/>
        </w:trPr>
        <w:tc>
          <w:tcPr>
            <w:tcW w:w="2378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9C33CE2" w14:textId="77777777" w:rsidR="005C7D2F" w:rsidRPr="004B64F3" w:rsidRDefault="005C7D2F" w:rsidP="005C7D2F">
            <w:pPr>
              <w:rPr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3994B" w14:textId="77777777" w:rsidR="005C7D2F" w:rsidRPr="004B64F3" w:rsidRDefault="005C7D2F" w:rsidP="005C7D2F">
            <w:pPr>
              <w:jc w:val="center"/>
              <w:rPr>
                <w:color w:val="000000"/>
              </w:rPr>
            </w:pPr>
            <w:r w:rsidRPr="004B64F3">
              <w:rPr>
                <w:color w:val="000000"/>
              </w:rPr>
              <w:t xml:space="preserve">Mean </w:t>
            </w:r>
          </w:p>
        </w:tc>
        <w:tc>
          <w:tcPr>
            <w:tcW w:w="1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CC15D" w14:textId="77777777" w:rsidR="005C7D2F" w:rsidRPr="004B64F3" w:rsidRDefault="005C7D2F" w:rsidP="005C7D2F">
            <w:pPr>
              <w:jc w:val="center"/>
              <w:rPr>
                <w:color w:val="000000"/>
              </w:rPr>
            </w:pPr>
            <w:r w:rsidRPr="004B64F3">
              <w:rPr>
                <w:color w:val="000000"/>
              </w:rPr>
              <w:t xml:space="preserve">SEM </w:t>
            </w:r>
          </w:p>
        </w:tc>
        <w:tc>
          <w:tcPr>
            <w:tcW w:w="1642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2F4EF" w14:textId="77777777" w:rsidR="005C7D2F" w:rsidRPr="004B64F3" w:rsidRDefault="005C7D2F" w:rsidP="005C7D2F">
            <w:pPr>
              <w:jc w:val="center"/>
              <w:rPr>
                <w:color w:val="000000"/>
              </w:rPr>
            </w:pPr>
            <w:r w:rsidRPr="004B64F3">
              <w:rPr>
                <w:color w:val="000000"/>
              </w:rPr>
              <w:t xml:space="preserve">Mean </w:t>
            </w:r>
          </w:p>
        </w:tc>
        <w:tc>
          <w:tcPr>
            <w:tcW w:w="149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EB6119" w14:textId="77777777" w:rsidR="005C7D2F" w:rsidRPr="004B64F3" w:rsidRDefault="005C7D2F" w:rsidP="005C7D2F">
            <w:pPr>
              <w:jc w:val="center"/>
              <w:rPr>
                <w:color w:val="000000"/>
              </w:rPr>
            </w:pPr>
            <w:r w:rsidRPr="004B64F3">
              <w:rPr>
                <w:color w:val="000000"/>
              </w:rPr>
              <w:t xml:space="preserve">SEM </w:t>
            </w:r>
          </w:p>
        </w:tc>
      </w:tr>
      <w:tr w:rsidR="005C7D2F" w:rsidRPr="004B64F3" w14:paraId="2F3519CE" w14:textId="77777777" w:rsidTr="00964197">
        <w:trPr>
          <w:trHeight w:val="34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89375" w14:textId="77777777" w:rsidR="005C7D2F" w:rsidRPr="004B64F3" w:rsidRDefault="005C7D2F" w:rsidP="005C7D2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B64F3">
              <w:rPr>
                <w:b/>
                <w:bCs/>
                <w:color w:val="000000"/>
                <w:sz w:val="20"/>
                <w:szCs w:val="20"/>
              </w:rPr>
              <w:t>CRP [mg/L]</w:t>
            </w:r>
          </w:p>
        </w:tc>
        <w:tc>
          <w:tcPr>
            <w:tcW w:w="164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A6E0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3.50</w:t>
            </w:r>
          </w:p>
        </w:tc>
        <w:tc>
          <w:tcPr>
            <w:tcW w:w="164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7C222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7.39</w:t>
            </w:r>
          </w:p>
        </w:tc>
        <w:tc>
          <w:tcPr>
            <w:tcW w:w="164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F5544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8.56</w:t>
            </w:r>
          </w:p>
        </w:tc>
        <w:tc>
          <w:tcPr>
            <w:tcW w:w="149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46CD0C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4.89</w:t>
            </w:r>
          </w:p>
        </w:tc>
      </w:tr>
      <w:tr w:rsidR="005C7D2F" w:rsidRPr="004B64F3" w14:paraId="2D08590D" w14:textId="77777777" w:rsidTr="00964197">
        <w:trPr>
          <w:trHeight w:val="34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BC283" w14:textId="77777777" w:rsidR="005C7D2F" w:rsidRPr="004B64F3" w:rsidRDefault="005C7D2F" w:rsidP="005C7D2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B64F3">
              <w:rPr>
                <w:b/>
                <w:bCs/>
                <w:color w:val="000000"/>
                <w:sz w:val="20"/>
                <w:szCs w:val="20"/>
              </w:rPr>
              <w:t>PCT [ng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1EACA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6.94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920FF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4.50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3B9C4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03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5A7A07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49</w:t>
            </w:r>
          </w:p>
        </w:tc>
      </w:tr>
      <w:tr w:rsidR="005C7D2F" w:rsidRPr="004B64F3" w14:paraId="41B16D29" w14:textId="77777777" w:rsidTr="00964197">
        <w:trPr>
          <w:trHeight w:val="34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D20E3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Eotaxin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38427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0.49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17DEB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.41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89196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9.89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2612F1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.49</w:t>
            </w:r>
          </w:p>
        </w:tc>
      </w:tr>
      <w:tr w:rsidR="005C7D2F" w:rsidRPr="004B64F3" w14:paraId="685B414E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58DEB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GM-CSF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249EA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7.16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A4BCF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.48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B07B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1.46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D39DD9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89</w:t>
            </w:r>
          </w:p>
        </w:tc>
      </w:tr>
      <w:tr w:rsidR="005C7D2F" w:rsidRPr="004B64F3" w14:paraId="63D798F5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54560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GRO-alph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326E6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0.38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83A2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2.84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B6932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10.36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7F6F24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8.43</w:t>
            </w:r>
          </w:p>
        </w:tc>
      </w:tr>
      <w:tr w:rsidR="005C7D2F" w:rsidRPr="004B64F3" w14:paraId="1F8B099F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3E9F6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IFNa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35EFA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3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F8A2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29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36172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92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FE0824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89</w:t>
            </w:r>
          </w:p>
        </w:tc>
      </w:tr>
      <w:tr w:rsidR="005C7D2F" w:rsidRPr="004B64F3" w14:paraId="4F6E48CD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CE99C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IFN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ADF24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09.36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F16E9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2.46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EB047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54.87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4D602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8.94</w:t>
            </w:r>
          </w:p>
        </w:tc>
      </w:tr>
      <w:tr w:rsidR="005C7D2F" w:rsidRPr="004B64F3" w14:paraId="6B5FFD6D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BC6C0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48B43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02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F8F8A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.68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260E6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.17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0C2123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26</w:t>
            </w:r>
          </w:p>
        </w:tc>
      </w:tr>
      <w:tr w:rsidR="005C7D2F" w:rsidRPr="004B64F3" w14:paraId="4464D161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A23E6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b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01E93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.32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1B61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68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324CF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.23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080997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41</w:t>
            </w:r>
          </w:p>
        </w:tc>
      </w:tr>
      <w:tr w:rsidR="005C7D2F" w:rsidRPr="004B64F3" w14:paraId="646BC7FC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142E3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r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FF7B4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06.89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E63D2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56.34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8484E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91.47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4AAA1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2.95</w:t>
            </w:r>
          </w:p>
        </w:tc>
      </w:tr>
      <w:tr w:rsidR="005C7D2F" w:rsidRPr="004B64F3" w14:paraId="0FBC4038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3FF2B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0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0C852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2.50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1D85F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0.54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65B2C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.15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C49CB3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08</w:t>
            </w:r>
          </w:p>
        </w:tc>
      </w:tr>
      <w:tr w:rsidR="005C7D2F" w:rsidRPr="004B64F3" w14:paraId="2317231C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858DE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2p70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62327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93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F553A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52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5658B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.12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75464E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79</w:t>
            </w:r>
          </w:p>
        </w:tc>
      </w:tr>
      <w:tr w:rsidR="005C7D2F" w:rsidRPr="004B64F3" w14:paraId="0B890427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ABDEA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3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4A48F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44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9C0AB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00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114DF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.54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5A840E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83</w:t>
            </w:r>
          </w:p>
        </w:tc>
      </w:tr>
      <w:tr w:rsidR="005C7D2F" w:rsidRPr="004B64F3" w14:paraId="5E92C17F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0F156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5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72750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.16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C154E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09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A4B18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2.72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8FB801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49</w:t>
            </w:r>
          </w:p>
        </w:tc>
      </w:tr>
      <w:tr w:rsidR="005C7D2F" w:rsidRPr="004B64F3" w14:paraId="402B3CCE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61BC0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7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373D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85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F9F7A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45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5D0C7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9.15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E74ABF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8.68</w:t>
            </w:r>
          </w:p>
        </w:tc>
      </w:tr>
      <w:tr w:rsidR="005C7D2F" w:rsidRPr="004B64F3" w14:paraId="14675234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8863F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8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30FCF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79.55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22169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9.51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88F3C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87.66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BBE5B0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7.87</w:t>
            </w:r>
          </w:p>
        </w:tc>
      </w:tr>
      <w:tr w:rsidR="005C7D2F" w:rsidRPr="004B64F3" w14:paraId="0B7AF305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95062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DA1FB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.02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C06FB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19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9B22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.27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C039ED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40</w:t>
            </w:r>
          </w:p>
        </w:tc>
      </w:tr>
      <w:tr w:rsidR="005C7D2F" w:rsidRPr="004B64F3" w14:paraId="10631FE3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9C9F5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1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565E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34.91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2A3E9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95.47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6F171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79.59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29670D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5.22</w:t>
            </w:r>
          </w:p>
        </w:tc>
      </w:tr>
      <w:tr w:rsidR="005C7D2F" w:rsidRPr="004B64F3" w14:paraId="12DB44A7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B09DA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2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5C77D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7.86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2D157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1.18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5C2A8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3.30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A98EE1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4.45</w:t>
            </w:r>
          </w:p>
        </w:tc>
      </w:tr>
      <w:tr w:rsidR="005C7D2F" w:rsidRPr="004B64F3" w14:paraId="7517F4A8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57843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3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361A7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6.70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63029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0.45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2A13C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84.16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A05CE0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0.84</w:t>
            </w:r>
          </w:p>
        </w:tc>
      </w:tr>
      <w:tr w:rsidR="005C7D2F" w:rsidRPr="004B64F3" w14:paraId="171290B1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1D7D4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7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1B12A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6.95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6673B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0.43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32D82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34.97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259D5C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5.15</w:t>
            </w:r>
          </w:p>
        </w:tc>
      </w:tr>
      <w:tr w:rsidR="005C7D2F" w:rsidRPr="004B64F3" w14:paraId="0D9711F4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5879B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31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00CB8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3.16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4A64A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25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C4E9B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8.69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B0757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2.33</w:t>
            </w:r>
          </w:p>
        </w:tc>
      </w:tr>
      <w:tr w:rsidR="005C7D2F" w:rsidRPr="004B64F3" w14:paraId="29D59E90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86846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4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52CD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4.76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5B454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5.00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3E942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31.35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E874CD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9.76</w:t>
            </w:r>
          </w:p>
        </w:tc>
      </w:tr>
      <w:tr w:rsidR="005C7D2F" w:rsidRPr="004B64F3" w14:paraId="3321E188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0B5BC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5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8A258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4.95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8FAE4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43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DBD0C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0.87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4A1C06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18</w:t>
            </w:r>
          </w:p>
        </w:tc>
      </w:tr>
      <w:tr w:rsidR="005C7D2F" w:rsidRPr="004B64F3" w14:paraId="30213539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5EB19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6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8E141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1.94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66190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0.57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9C12F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1.29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24E2E4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3.23</w:t>
            </w:r>
          </w:p>
        </w:tc>
      </w:tr>
      <w:tr w:rsidR="005C7D2F" w:rsidRPr="004B64F3" w14:paraId="207D4F54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390DF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7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96139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82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3B9F9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.73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25F72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.35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047806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85</w:t>
            </w:r>
          </w:p>
        </w:tc>
      </w:tr>
      <w:tr w:rsidR="005C7D2F" w:rsidRPr="004B64F3" w14:paraId="5F379B40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9187E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8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D5E7C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91.35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E842E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1.18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1ADFC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78.36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8C44C8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8.86</w:t>
            </w:r>
          </w:p>
        </w:tc>
      </w:tr>
      <w:tr w:rsidR="005C7D2F" w:rsidRPr="004B64F3" w14:paraId="5D93A594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BC3FC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9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A7D4E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8.90</w:t>
            </w: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5DC6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0.91</w:t>
            </w: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4FE5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4.17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DF599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7.61</w:t>
            </w:r>
          </w:p>
        </w:tc>
      </w:tr>
      <w:tr w:rsidR="005C7D2F" w:rsidRPr="004B64F3" w14:paraId="018452F9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4050C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P10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24E83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91.54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AD76C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5.90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73049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201.95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04497F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73.42</w:t>
            </w:r>
          </w:p>
        </w:tc>
      </w:tr>
      <w:tr w:rsidR="005C7D2F" w:rsidRPr="004B64F3" w14:paraId="13D57019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FD906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MCP1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5885B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97.76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CF3CE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82.83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223A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32.23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EE2384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1.87</w:t>
            </w:r>
          </w:p>
        </w:tc>
      </w:tr>
      <w:tr w:rsidR="005C7D2F" w:rsidRPr="004B64F3" w14:paraId="5F7A141B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A2D32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MIP1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4C742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0.12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CFEA1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01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11D30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8.19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4984D7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.21</w:t>
            </w:r>
          </w:p>
        </w:tc>
      </w:tr>
      <w:tr w:rsidR="005C7D2F" w:rsidRPr="004B64F3" w14:paraId="5EE483F6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22E24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MIP1b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10F37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7.39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19FA7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51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6881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7.96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AF733B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.32</w:t>
            </w:r>
          </w:p>
        </w:tc>
      </w:tr>
      <w:tr w:rsidR="005C7D2F" w:rsidRPr="004B64F3" w14:paraId="5A2B0F61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752EC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RANTES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530C7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5.53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D24AD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7.75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C748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73.01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5DE51C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42.11</w:t>
            </w:r>
          </w:p>
        </w:tc>
      </w:tr>
      <w:tr w:rsidR="005C7D2F" w:rsidRPr="004B64F3" w14:paraId="65D60F37" w14:textId="77777777" w:rsidTr="00964197">
        <w:trPr>
          <w:trHeight w:val="32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9DC85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SDF1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DC3D1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512.30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DF92C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010.02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CFB6E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106.05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F67AEA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38.63</w:t>
            </w:r>
          </w:p>
        </w:tc>
      </w:tr>
      <w:tr w:rsidR="005C7D2F" w:rsidRPr="004B64F3" w14:paraId="6B8F2B5F" w14:textId="77777777" w:rsidTr="00964197">
        <w:trPr>
          <w:trHeight w:val="342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29143" w14:textId="77777777" w:rsidR="005C7D2F" w:rsidRPr="004B64F3" w:rsidRDefault="005C7D2F" w:rsidP="005C7D2F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TNFa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164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BA0D7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2.47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6285B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70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6F325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4.31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9A7BE1" w14:textId="77777777" w:rsidR="005C7D2F" w:rsidRPr="004B64F3" w:rsidRDefault="005C7D2F" w:rsidP="005C7D2F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80</w:t>
            </w:r>
          </w:p>
        </w:tc>
      </w:tr>
    </w:tbl>
    <w:p w14:paraId="002A4841" w14:textId="7835A06E" w:rsidR="00964197" w:rsidRPr="004B64F3" w:rsidRDefault="00964197" w:rsidP="00B45E88">
      <w:r w:rsidRPr="004B64F3">
        <w:rPr>
          <w:b/>
          <w:color w:val="000000" w:themeColor="text1"/>
        </w:rPr>
        <w:lastRenderedPageBreak/>
        <w:t>Supplementary Table 3</w:t>
      </w:r>
      <w:r w:rsidRPr="004B64F3">
        <w:t xml:space="preserve">: </w:t>
      </w:r>
      <w:r w:rsidRPr="004B64F3">
        <w:rPr>
          <w:bCs/>
          <w:szCs w:val="22"/>
        </w:rPr>
        <w:t>Performance of biomarkers to predict bacteraemia at Day 2</w:t>
      </w:r>
    </w:p>
    <w:p w14:paraId="7B1EAB45" w14:textId="77777777" w:rsidR="00D64589" w:rsidRPr="004B64F3" w:rsidRDefault="00D64589" w:rsidP="00964197">
      <w:pPr>
        <w:jc w:val="both"/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3"/>
        <w:gridCol w:w="876"/>
        <w:gridCol w:w="892"/>
        <w:gridCol w:w="1182"/>
        <w:gridCol w:w="1414"/>
        <w:gridCol w:w="1552"/>
        <w:gridCol w:w="993"/>
        <w:gridCol w:w="1134"/>
        <w:gridCol w:w="1134"/>
      </w:tblGrid>
      <w:tr w:rsidR="00D64589" w:rsidRPr="004B64F3" w14:paraId="7527DF85" w14:textId="77777777" w:rsidTr="00E06E80">
        <w:trPr>
          <w:trHeight w:val="330"/>
        </w:trPr>
        <w:tc>
          <w:tcPr>
            <w:tcW w:w="883" w:type="dxa"/>
            <w:shd w:val="clear" w:color="auto" w:fill="auto"/>
            <w:noWrap/>
            <w:vAlign w:val="bottom"/>
            <w:hideMark/>
          </w:tcPr>
          <w:p w14:paraId="686C9942" w14:textId="77777777" w:rsidR="00D64589" w:rsidRPr="004B64F3" w:rsidRDefault="00D64589" w:rsidP="00D64589">
            <w:pPr>
              <w:rPr>
                <w:sz w:val="22"/>
                <w:szCs w:val="22"/>
              </w:rPr>
            </w:pPr>
          </w:p>
        </w:tc>
        <w:tc>
          <w:tcPr>
            <w:tcW w:w="876" w:type="dxa"/>
            <w:shd w:val="clear" w:color="auto" w:fill="E7E6E6" w:themeFill="background2"/>
            <w:noWrap/>
            <w:vAlign w:val="center"/>
            <w:hideMark/>
          </w:tcPr>
          <w:p w14:paraId="294073A3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AUC</w:t>
            </w:r>
          </w:p>
        </w:tc>
        <w:tc>
          <w:tcPr>
            <w:tcW w:w="892" w:type="dxa"/>
            <w:shd w:val="clear" w:color="auto" w:fill="E7E6E6" w:themeFill="background2"/>
            <w:noWrap/>
            <w:vAlign w:val="center"/>
            <w:hideMark/>
          </w:tcPr>
          <w:p w14:paraId="28A0F4F4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p-value</w:t>
            </w:r>
          </w:p>
        </w:tc>
        <w:tc>
          <w:tcPr>
            <w:tcW w:w="1182" w:type="dxa"/>
            <w:shd w:val="clear" w:color="auto" w:fill="E7E6E6" w:themeFill="background2"/>
            <w:noWrap/>
            <w:vAlign w:val="center"/>
            <w:hideMark/>
          </w:tcPr>
          <w:p w14:paraId="41E20C15" w14:textId="1CE35CC6" w:rsidR="00D64589" w:rsidRPr="004B64F3" w:rsidRDefault="00B45E88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Threshold</w:t>
            </w:r>
          </w:p>
        </w:tc>
        <w:tc>
          <w:tcPr>
            <w:tcW w:w="1414" w:type="dxa"/>
            <w:shd w:val="clear" w:color="auto" w:fill="E7E6E6" w:themeFill="background2"/>
            <w:noWrap/>
            <w:vAlign w:val="center"/>
            <w:hideMark/>
          </w:tcPr>
          <w:p w14:paraId="17F65A7F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Sensitivity%   (</w:t>
            </w:r>
            <w:r w:rsidRPr="004B64F3">
              <w:rPr>
                <w:b/>
                <w:sz w:val="22"/>
                <w:szCs w:val="22"/>
              </w:rPr>
              <w:t>95% CI)</w:t>
            </w:r>
          </w:p>
        </w:tc>
        <w:tc>
          <w:tcPr>
            <w:tcW w:w="1552" w:type="dxa"/>
            <w:shd w:val="clear" w:color="auto" w:fill="E7E6E6" w:themeFill="background2"/>
            <w:noWrap/>
            <w:vAlign w:val="center"/>
            <w:hideMark/>
          </w:tcPr>
          <w:p w14:paraId="60FA7DF2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Specificity%</w:t>
            </w:r>
          </w:p>
          <w:p w14:paraId="04BE9585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 xml:space="preserve"> (</w:t>
            </w:r>
            <w:r w:rsidRPr="004B64F3">
              <w:rPr>
                <w:b/>
                <w:sz w:val="22"/>
                <w:szCs w:val="22"/>
              </w:rPr>
              <w:t>95% CI)</w:t>
            </w:r>
          </w:p>
        </w:tc>
        <w:tc>
          <w:tcPr>
            <w:tcW w:w="993" w:type="dxa"/>
            <w:shd w:val="clear" w:color="auto" w:fill="E7E6E6" w:themeFill="background2"/>
            <w:noWrap/>
            <w:vAlign w:val="center"/>
            <w:hideMark/>
          </w:tcPr>
          <w:p w14:paraId="641753DE" w14:textId="3E8F9A1C" w:rsidR="00D64589" w:rsidRPr="004B64F3" w:rsidRDefault="00B45E88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Positive LR</w:t>
            </w:r>
          </w:p>
        </w:tc>
        <w:tc>
          <w:tcPr>
            <w:tcW w:w="1134" w:type="dxa"/>
            <w:shd w:val="clear" w:color="auto" w:fill="E7E6E6" w:themeFill="background2"/>
            <w:noWrap/>
            <w:vAlign w:val="center"/>
            <w:hideMark/>
          </w:tcPr>
          <w:p w14:paraId="127DB4F6" w14:textId="528E43A9" w:rsidR="00D64589" w:rsidRPr="004B64F3" w:rsidRDefault="00B45E88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Negative LR</w:t>
            </w:r>
          </w:p>
        </w:tc>
        <w:tc>
          <w:tcPr>
            <w:tcW w:w="1134" w:type="dxa"/>
            <w:shd w:val="clear" w:color="auto" w:fill="E7E6E6" w:themeFill="background2"/>
            <w:noWrap/>
            <w:vAlign w:val="center"/>
            <w:hideMark/>
          </w:tcPr>
          <w:p w14:paraId="7B93EE3F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Youden Index</w:t>
            </w:r>
          </w:p>
        </w:tc>
      </w:tr>
      <w:tr w:rsidR="00D64589" w:rsidRPr="004B64F3" w14:paraId="62E21C36" w14:textId="77777777" w:rsidTr="00E06E80">
        <w:trPr>
          <w:trHeight w:val="330"/>
        </w:trPr>
        <w:tc>
          <w:tcPr>
            <w:tcW w:w="883" w:type="dxa"/>
            <w:shd w:val="clear" w:color="auto" w:fill="auto"/>
            <w:noWrap/>
            <w:vAlign w:val="center"/>
          </w:tcPr>
          <w:p w14:paraId="15B6DC3E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PCT</w:t>
            </w:r>
          </w:p>
        </w:tc>
        <w:tc>
          <w:tcPr>
            <w:tcW w:w="876" w:type="dxa"/>
            <w:shd w:val="clear" w:color="auto" w:fill="auto"/>
            <w:noWrap/>
            <w:vAlign w:val="center"/>
          </w:tcPr>
          <w:p w14:paraId="232BF1CB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8704</w:t>
            </w:r>
          </w:p>
        </w:tc>
        <w:tc>
          <w:tcPr>
            <w:tcW w:w="892" w:type="dxa"/>
            <w:shd w:val="clear" w:color="auto" w:fill="auto"/>
            <w:noWrap/>
            <w:vAlign w:val="center"/>
          </w:tcPr>
          <w:p w14:paraId="67E7C638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018</w:t>
            </w:r>
          </w:p>
        </w:tc>
        <w:tc>
          <w:tcPr>
            <w:tcW w:w="1182" w:type="dxa"/>
            <w:shd w:val="clear" w:color="auto" w:fill="auto"/>
            <w:noWrap/>
            <w:vAlign w:val="center"/>
          </w:tcPr>
          <w:p w14:paraId="41AC4B81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&gt; 0.540 [ng/mL]</w:t>
            </w:r>
          </w:p>
        </w:tc>
        <w:tc>
          <w:tcPr>
            <w:tcW w:w="1414" w:type="dxa"/>
            <w:shd w:val="clear" w:color="auto" w:fill="auto"/>
            <w:noWrap/>
            <w:vAlign w:val="center"/>
          </w:tcPr>
          <w:p w14:paraId="09D962B1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100</w:t>
            </w:r>
          </w:p>
          <w:p w14:paraId="73ABD712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50-100)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2266C547" w14:textId="29F9DB6E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74</w:t>
            </w:r>
          </w:p>
          <w:p w14:paraId="5BAAF275" w14:textId="7ECFF4E6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55-87)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8245F26" w14:textId="1580BEB8" w:rsidR="00D64589" w:rsidRPr="004B64F3" w:rsidRDefault="00A5467E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3.8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6631D2E" w14:textId="072161E7" w:rsidR="00D64589" w:rsidRPr="004B64F3" w:rsidRDefault="00A5467E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3634887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74</w:t>
            </w:r>
          </w:p>
        </w:tc>
      </w:tr>
      <w:tr w:rsidR="00D64589" w:rsidRPr="004B64F3" w14:paraId="127AF240" w14:textId="77777777" w:rsidTr="00E06E80">
        <w:trPr>
          <w:trHeight w:val="330"/>
        </w:trPr>
        <w:tc>
          <w:tcPr>
            <w:tcW w:w="883" w:type="dxa"/>
            <w:shd w:val="clear" w:color="auto" w:fill="auto"/>
            <w:noWrap/>
            <w:vAlign w:val="center"/>
          </w:tcPr>
          <w:p w14:paraId="1761342A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sz w:val="22"/>
                <w:szCs w:val="22"/>
              </w:rPr>
              <w:t>IFN-alpha</w:t>
            </w:r>
          </w:p>
        </w:tc>
        <w:tc>
          <w:tcPr>
            <w:tcW w:w="876" w:type="dxa"/>
            <w:shd w:val="clear" w:color="auto" w:fill="auto"/>
            <w:noWrap/>
            <w:vAlign w:val="center"/>
          </w:tcPr>
          <w:p w14:paraId="071ADBFE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847</w:t>
            </w:r>
          </w:p>
        </w:tc>
        <w:tc>
          <w:tcPr>
            <w:tcW w:w="892" w:type="dxa"/>
            <w:shd w:val="clear" w:color="auto" w:fill="auto"/>
            <w:noWrap/>
            <w:vAlign w:val="center"/>
          </w:tcPr>
          <w:p w14:paraId="2C76639C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027</w:t>
            </w:r>
          </w:p>
        </w:tc>
        <w:tc>
          <w:tcPr>
            <w:tcW w:w="1182" w:type="dxa"/>
            <w:shd w:val="clear" w:color="auto" w:fill="auto"/>
            <w:noWrap/>
            <w:vAlign w:val="center"/>
          </w:tcPr>
          <w:p w14:paraId="54D82453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&gt;0.79</w:t>
            </w:r>
          </w:p>
          <w:p w14:paraId="02F65707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4B64F3">
              <w:rPr>
                <w:color w:val="000000" w:themeColor="text1"/>
                <w:sz w:val="22"/>
                <w:szCs w:val="22"/>
              </w:rPr>
              <w:t>pg</w:t>
            </w:r>
            <w:proofErr w:type="spellEnd"/>
            <w:r w:rsidRPr="004B64F3">
              <w:rPr>
                <w:color w:val="000000" w:themeColor="text1"/>
                <w:sz w:val="22"/>
                <w:szCs w:val="22"/>
              </w:rPr>
              <w:t>/mL]</w:t>
            </w:r>
          </w:p>
        </w:tc>
        <w:tc>
          <w:tcPr>
            <w:tcW w:w="1414" w:type="dxa"/>
            <w:shd w:val="clear" w:color="auto" w:fill="auto"/>
            <w:noWrap/>
            <w:vAlign w:val="center"/>
          </w:tcPr>
          <w:p w14:paraId="3F7556F9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75</w:t>
            </w:r>
          </w:p>
          <w:p w14:paraId="1396677A" w14:textId="5F08385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30-99)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0C0C75B6" w14:textId="4A6EBCBF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82</w:t>
            </w:r>
          </w:p>
          <w:p w14:paraId="550C780B" w14:textId="61C8C04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63-91)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A662F49" w14:textId="72E40398" w:rsidR="00A5467E" w:rsidRPr="004B64F3" w:rsidRDefault="00A5467E" w:rsidP="00E06E80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4.2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D30F5F0" w14:textId="620B289B" w:rsidR="00D64589" w:rsidRPr="004B64F3" w:rsidRDefault="00A5467E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3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A57B9AC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56</w:t>
            </w:r>
          </w:p>
        </w:tc>
      </w:tr>
      <w:tr w:rsidR="00D64589" w:rsidRPr="004B64F3" w14:paraId="22538822" w14:textId="77777777" w:rsidTr="00E06E80">
        <w:trPr>
          <w:trHeight w:val="330"/>
        </w:trPr>
        <w:tc>
          <w:tcPr>
            <w:tcW w:w="883" w:type="dxa"/>
            <w:shd w:val="clear" w:color="auto" w:fill="auto"/>
            <w:noWrap/>
            <w:vAlign w:val="center"/>
          </w:tcPr>
          <w:p w14:paraId="11AC30FC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IL-23</w:t>
            </w:r>
          </w:p>
        </w:tc>
        <w:tc>
          <w:tcPr>
            <w:tcW w:w="876" w:type="dxa"/>
            <w:shd w:val="clear" w:color="auto" w:fill="auto"/>
            <w:noWrap/>
            <w:vAlign w:val="center"/>
          </w:tcPr>
          <w:p w14:paraId="15DFDBB6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843</w:t>
            </w:r>
          </w:p>
        </w:tc>
        <w:tc>
          <w:tcPr>
            <w:tcW w:w="892" w:type="dxa"/>
            <w:shd w:val="clear" w:color="auto" w:fill="auto"/>
            <w:noWrap/>
            <w:vAlign w:val="center"/>
          </w:tcPr>
          <w:p w14:paraId="47FC9661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029</w:t>
            </w:r>
          </w:p>
        </w:tc>
        <w:tc>
          <w:tcPr>
            <w:tcW w:w="1182" w:type="dxa"/>
            <w:shd w:val="clear" w:color="auto" w:fill="auto"/>
            <w:noWrap/>
            <w:vAlign w:val="center"/>
          </w:tcPr>
          <w:p w14:paraId="4021E918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&gt;54.25 [</w:t>
            </w:r>
            <w:proofErr w:type="spellStart"/>
            <w:r w:rsidRPr="004B64F3">
              <w:rPr>
                <w:color w:val="000000" w:themeColor="text1"/>
                <w:sz w:val="22"/>
                <w:szCs w:val="22"/>
              </w:rPr>
              <w:t>pg</w:t>
            </w:r>
            <w:proofErr w:type="spellEnd"/>
            <w:r w:rsidRPr="004B64F3">
              <w:rPr>
                <w:color w:val="000000" w:themeColor="text1"/>
                <w:sz w:val="22"/>
                <w:szCs w:val="22"/>
              </w:rPr>
              <w:t>/mL]</w:t>
            </w:r>
          </w:p>
        </w:tc>
        <w:tc>
          <w:tcPr>
            <w:tcW w:w="1414" w:type="dxa"/>
            <w:shd w:val="clear" w:color="auto" w:fill="auto"/>
            <w:noWrap/>
            <w:vAlign w:val="center"/>
          </w:tcPr>
          <w:p w14:paraId="6FF82019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50</w:t>
            </w:r>
          </w:p>
          <w:p w14:paraId="1CF44BE1" w14:textId="03242966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9-91)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630FC6AF" w14:textId="175E4DCC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96</w:t>
            </w:r>
          </w:p>
          <w:p w14:paraId="6F462082" w14:textId="715F7740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82-100)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059FB82" w14:textId="139E2901" w:rsidR="00D64589" w:rsidRPr="004B64F3" w:rsidRDefault="00A5467E" w:rsidP="00E06E80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12.5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71293CD" w14:textId="43D1370D" w:rsidR="00D64589" w:rsidRPr="004B64F3" w:rsidRDefault="00A5467E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5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EBCF6C4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46</w:t>
            </w:r>
          </w:p>
        </w:tc>
      </w:tr>
      <w:tr w:rsidR="00D64589" w:rsidRPr="004B64F3" w14:paraId="2CFA367D" w14:textId="77777777" w:rsidTr="00E06E80">
        <w:trPr>
          <w:trHeight w:val="330"/>
        </w:trPr>
        <w:tc>
          <w:tcPr>
            <w:tcW w:w="883" w:type="dxa"/>
            <w:shd w:val="clear" w:color="auto" w:fill="auto"/>
            <w:noWrap/>
            <w:vAlign w:val="center"/>
          </w:tcPr>
          <w:p w14:paraId="799A4C67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CRP</w:t>
            </w:r>
          </w:p>
        </w:tc>
        <w:tc>
          <w:tcPr>
            <w:tcW w:w="876" w:type="dxa"/>
            <w:shd w:val="clear" w:color="auto" w:fill="auto"/>
            <w:noWrap/>
            <w:vAlign w:val="center"/>
          </w:tcPr>
          <w:p w14:paraId="2F71F345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792</w:t>
            </w:r>
          </w:p>
        </w:tc>
        <w:tc>
          <w:tcPr>
            <w:tcW w:w="892" w:type="dxa"/>
            <w:shd w:val="clear" w:color="auto" w:fill="auto"/>
            <w:noWrap/>
            <w:vAlign w:val="center"/>
          </w:tcPr>
          <w:p w14:paraId="418E6E9D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063</w:t>
            </w:r>
          </w:p>
        </w:tc>
        <w:tc>
          <w:tcPr>
            <w:tcW w:w="1182" w:type="dxa"/>
            <w:shd w:val="clear" w:color="auto" w:fill="auto"/>
            <w:noWrap/>
            <w:vAlign w:val="center"/>
          </w:tcPr>
          <w:p w14:paraId="103660FE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&gt; 176 [ug/mL]</w:t>
            </w:r>
          </w:p>
        </w:tc>
        <w:tc>
          <w:tcPr>
            <w:tcW w:w="1414" w:type="dxa"/>
            <w:shd w:val="clear" w:color="auto" w:fill="auto"/>
            <w:noWrap/>
            <w:vAlign w:val="center"/>
          </w:tcPr>
          <w:p w14:paraId="1133AF97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50</w:t>
            </w:r>
          </w:p>
          <w:p w14:paraId="06E3F9FE" w14:textId="407EC310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9-91)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72FA3959" w14:textId="34F3822A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85</w:t>
            </w:r>
          </w:p>
          <w:p w14:paraId="0476EE64" w14:textId="49E99CE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68-94)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1A42AE6" w14:textId="5C6059B1" w:rsidR="00D64589" w:rsidRPr="004B64F3" w:rsidRDefault="00A5467E" w:rsidP="00E06E80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20E98B6" w14:textId="579574ED" w:rsidR="00D64589" w:rsidRPr="004B64F3" w:rsidRDefault="00A5467E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4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505722F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35</w:t>
            </w:r>
          </w:p>
        </w:tc>
      </w:tr>
      <w:tr w:rsidR="00D64589" w:rsidRPr="004B64F3" w14:paraId="2C1776B7" w14:textId="77777777" w:rsidTr="00E06E80">
        <w:trPr>
          <w:trHeight w:val="330"/>
        </w:trPr>
        <w:tc>
          <w:tcPr>
            <w:tcW w:w="883" w:type="dxa"/>
            <w:shd w:val="clear" w:color="auto" w:fill="auto"/>
            <w:noWrap/>
            <w:vAlign w:val="center"/>
          </w:tcPr>
          <w:p w14:paraId="160922D8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IL-6</w:t>
            </w:r>
          </w:p>
        </w:tc>
        <w:tc>
          <w:tcPr>
            <w:tcW w:w="876" w:type="dxa"/>
            <w:shd w:val="clear" w:color="auto" w:fill="auto"/>
            <w:noWrap/>
            <w:vAlign w:val="center"/>
          </w:tcPr>
          <w:p w14:paraId="778A6C3E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583</w:t>
            </w:r>
          </w:p>
        </w:tc>
        <w:tc>
          <w:tcPr>
            <w:tcW w:w="892" w:type="dxa"/>
            <w:shd w:val="clear" w:color="auto" w:fill="auto"/>
            <w:noWrap/>
            <w:vAlign w:val="center"/>
          </w:tcPr>
          <w:p w14:paraId="14677412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596</w:t>
            </w:r>
          </w:p>
        </w:tc>
        <w:tc>
          <w:tcPr>
            <w:tcW w:w="1182" w:type="dxa"/>
            <w:shd w:val="clear" w:color="auto" w:fill="auto"/>
            <w:noWrap/>
            <w:vAlign w:val="center"/>
          </w:tcPr>
          <w:p w14:paraId="5FDC9F98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&gt;131.5 [</w:t>
            </w:r>
            <w:proofErr w:type="spellStart"/>
            <w:r w:rsidRPr="004B64F3">
              <w:rPr>
                <w:color w:val="000000" w:themeColor="text1"/>
                <w:sz w:val="22"/>
                <w:szCs w:val="22"/>
              </w:rPr>
              <w:t>pg</w:t>
            </w:r>
            <w:proofErr w:type="spellEnd"/>
            <w:r w:rsidRPr="004B64F3">
              <w:rPr>
                <w:color w:val="000000" w:themeColor="text1"/>
                <w:sz w:val="22"/>
                <w:szCs w:val="22"/>
              </w:rPr>
              <w:t>/mL]</w:t>
            </w:r>
          </w:p>
        </w:tc>
        <w:tc>
          <w:tcPr>
            <w:tcW w:w="1414" w:type="dxa"/>
            <w:shd w:val="clear" w:color="auto" w:fill="auto"/>
            <w:noWrap/>
            <w:vAlign w:val="center"/>
          </w:tcPr>
          <w:p w14:paraId="2DE367E1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75</w:t>
            </w:r>
          </w:p>
          <w:p w14:paraId="0814FE87" w14:textId="64141E7F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30-99)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28754814" w14:textId="38F0A076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56</w:t>
            </w:r>
          </w:p>
          <w:p w14:paraId="365AE23C" w14:textId="4AD181B5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37-72)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5A156B7" w14:textId="77777777" w:rsidR="00A5467E" w:rsidRPr="004B64F3" w:rsidRDefault="00A5467E" w:rsidP="00A5467E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1.7</w:t>
            </w:r>
          </w:p>
          <w:p w14:paraId="57A5EFC3" w14:textId="32FD129C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3EBEF1F" w14:textId="26B40329" w:rsidR="00D64589" w:rsidRPr="004B64F3" w:rsidRDefault="00A5467E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4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D414596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31</w:t>
            </w:r>
          </w:p>
        </w:tc>
      </w:tr>
      <w:tr w:rsidR="00D64589" w:rsidRPr="004B64F3" w14:paraId="52FB9949" w14:textId="77777777" w:rsidTr="00E06E80">
        <w:trPr>
          <w:trHeight w:val="330"/>
        </w:trPr>
        <w:tc>
          <w:tcPr>
            <w:tcW w:w="883" w:type="dxa"/>
            <w:shd w:val="clear" w:color="auto" w:fill="auto"/>
            <w:noWrap/>
            <w:vAlign w:val="center"/>
          </w:tcPr>
          <w:p w14:paraId="1B32218D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IL-8</w:t>
            </w:r>
          </w:p>
        </w:tc>
        <w:tc>
          <w:tcPr>
            <w:tcW w:w="876" w:type="dxa"/>
            <w:shd w:val="clear" w:color="auto" w:fill="auto"/>
            <w:noWrap/>
            <w:vAlign w:val="center"/>
          </w:tcPr>
          <w:p w14:paraId="6D3DD43E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500</w:t>
            </w:r>
          </w:p>
        </w:tc>
        <w:tc>
          <w:tcPr>
            <w:tcW w:w="892" w:type="dxa"/>
            <w:shd w:val="clear" w:color="auto" w:fill="auto"/>
            <w:noWrap/>
            <w:vAlign w:val="center"/>
          </w:tcPr>
          <w:p w14:paraId="78044D4D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&gt;0.999</w:t>
            </w:r>
          </w:p>
        </w:tc>
        <w:tc>
          <w:tcPr>
            <w:tcW w:w="1182" w:type="dxa"/>
            <w:shd w:val="clear" w:color="auto" w:fill="auto"/>
            <w:noWrap/>
            <w:vAlign w:val="center"/>
          </w:tcPr>
          <w:p w14:paraId="581669B3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&gt;271.4</w:t>
            </w:r>
          </w:p>
          <w:p w14:paraId="6EE1D310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4B64F3">
              <w:rPr>
                <w:color w:val="000000" w:themeColor="text1"/>
                <w:sz w:val="22"/>
                <w:szCs w:val="22"/>
              </w:rPr>
              <w:t>pg</w:t>
            </w:r>
            <w:proofErr w:type="spellEnd"/>
            <w:r w:rsidRPr="004B64F3">
              <w:rPr>
                <w:color w:val="000000" w:themeColor="text1"/>
                <w:sz w:val="22"/>
                <w:szCs w:val="22"/>
              </w:rPr>
              <w:t>/mL]</w:t>
            </w:r>
          </w:p>
        </w:tc>
        <w:tc>
          <w:tcPr>
            <w:tcW w:w="1414" w:type="dxa"/>
            <w:shd w:val="clear" w:color="auto" w:fill="auto"/>
            <w:noWrap/>
            <w:vAlign w:val="center"/>
          </w:tcPr>
          <w:p w14:paraId="686B0140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75</w:t>
            </w:r>
          </w:p>
          <w:p w14:paraId="6C1BD894" w14:textId="6F7C6E75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30-99)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035087ED" w14:textId="62E9F570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56</w:t>
            </w:r>
          </w:p>
          <w:p w14:paraId="437B40C6" w14:textId="2DD06DB2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37-72)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A70D62E" w14:textId="523380E1" w:rsidR="00D64589" w:rsidRPr="004B64F3" w:rsidRDefault="00A5467E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1.3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5D582EC" w14:textId="69146508" w:rsidR="00D64589" w:rsidRPr="004B64F3" w:rsidRDefault="00A5467E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6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B0C53E6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31</w:t>
            </w:r>
          </w:p>
        </w:tc>
      </w:tr>
      <w:tr w:rsidR="00D64589" w:rsidRPr="004B64F3" w14:paraId="260790EE" w14:textId="77777777" w:rsidTr="00E06E80">
        <w:trPr>
          <w:trHeight w:val="330"/>
        </w:trPr>
        <w:tc>
          <w:tcPr>
            <w:tcW w:w="883" w:type="dxa"/>
            <w:shd w:val="clear" w:color="auto" w:fill="auto"/>
            <w:noWrap/>
            <w:vAlign w:val="center"/>
            <w:hideMark/>
          </w:tcPr>
          <w:p w14:paraId="193473BE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IL-10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0C48FAEC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542</w:t>
            </w:r>
          </w:p>
          <w:p w14:paraId="66CEDA5E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892" w:type="dxa"/>
            <w:shd w:val="clear" w:color="auto" w:fill="auto"/>
            <w:noWrap/>
            <w:vAlign w:val="center"/>
            <w:hideMark/>
          </w:tcPr>
          <w:p w14:paraId="289C2F8D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791</w:t>
            </w:r>
          </w:p>
        </w:tc>
        <w:tc>
          <w:tcPr>
            <w:tcW w:w="1182" w:type="dxa"/>
            <w:shd w:val="clear" w:color="auto" w:fill="auto"/>
            <w:noWrap/>
            <w:vAlign w:val="center"/>
            <w:hideMark/>
          </w:tcPr>
          <w:p w14:paraId="0AD9012D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&gt;2.77</w:t>
            </w:r>
          </w:p>
          <w:p w14:paraId="420EE3BB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4B64F3">
              <w:rPr>
                <w:color w:val="000000" w:themeColor="text1"/>
                <w:sz w:val="22"/>
                <w:szCs w:val="22"/>
              </w:rPr>
              <w:t>pg</w:t>
            </w:r>
            <w:proofErr w:type="spellEnd"/>
            <w:r w:rsidRPr="004B64F3">
              <w:rPr>
                <w:color w:val="000000" w:themeColor="text1"/>
                <w:sz w:val="22"/>
                <w:szCs w:val="22"/>
              </w:rPr>
              <w:t>/mL]</w:t>
            </w:r>
          </w:p>
        </w:tc>
        <w:tc>
          <w:tcPr>
            <w:tcW w:w="1414" w:type="dxa"/>
            <w:shd w:val="clear" w:color="auto" w:fill="auto"/>
            <w:noWrap/>
            <w:vAlign w:val="center"/>
            <w:hideMark/>
          </w:tcPr>
          <w:p w14:paraId="5043423E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75</w:t>
            </w:r>
          </w:p>
          <w:p w14:paraId="3F511F0A" w14:textId="7950803C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30-99)</w:t>
            </w:r>
          </w:p>
          <w:p w14:paraId="2620864C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52" w:type="dxa"/>
            <w:shd w:val="clear" w:color="auto" w:fill="auto"/>
            <w:noWrap/>
            <w:vAlign w:val="center"/>
            <w:hideMark/>
          </w:tcPr>
          <w:p w14:paraId="48CCC5E9" w14:textId="4E74D81F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44</w:t>
            </w:r>
          </w:p>
          <w:p w14:paraId="72D14D3D" w14:textId="237E3C40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28-63)</w:t>
            </w:r>
          </w:p>
          <w:p w14:paraId="628D15F1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7650B7" w14:textId="42861264" w:rsidR="00D64589" w:rsidRPr="004B64F3" w:rsidRDefault="00A5467E" w:rsidP="00A5467E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2.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E46692B" w14:textId="26187D4A" w:rsidR="00D64589" w:rsidRPr="004B64F3" w:rsidRDefault="00A5467E" w:rsidP="00A5467E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3D703C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19</w:t>
            </w:r>
          </w:p>
        </w:tc>
      </w:tr>
      <w:tr w:rsidR="00D64589" w:rsidRPr="004B64F3" w14:paraId="3A44CD62" w14:textId="77777777" w:rsidTr="00E06E80">
        <w:trPr>
          <w:trHeight w:val="330"/>
        </w:trPr>
        <w:tc>
          <w:tcPr>
            <w:tcW w:w="883" w:type="dxa"/>
            <w:shd w:val="clear" w:color="auto" w:fill="auto"/>
            <w:noWrap/>
            <w:vAlign w:val="center"/>
            <w:hideMark/>
          </w:tcPr>
          <w:p w14:paraId="0B4FB9DB" w14:textId="77777777" w:rsidR="00D64589" w:rsidRPr="004B64F3" w:rsidRDefault="00D64589" w:rsidP="00D6458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B64F3">
              <w:rPr>
                <w:b/>
                <w:bCs/>
                <w:color w:val="000000"/>
                <w:sz w:val="22"/>
                <w:szCs w:val="22"/>
              </w:rPr>
              <w:t>MIP1-beta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14:paraId="0C99AD4D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602</w:t>
            </w:r>
          </w:p>
          <w:p w14:paraId="7E9A12EC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892" w:type="dxa"/>
            <w:shd w:val="clear" w:color="auto" w:fill="auto"/>
            <w:noWrap/>
            <w:vAlign w:val="center"/>
            <w:hideMark/>
          </w:tcPr>
          <w:p w14:paraId="77D4F186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517</w:t>
            </w:r>
          </w:p>
        </w:tc>
        <w:tc>
          <w:tcPr>
            <w:tcW w:w="1182" w:type="dxa"/>
            <w:shd w:val="clear" w:color="auto" w:fill="auto"/>
            <w:noWrap/>
            <w:vAlign w:val="center"/>
            <w:hideMark/>
          </w:tcPr>
          <w:p w14:paraId="3F42A362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&gt;15.54</w:t>
            </w:r>
            <w:r w:rsidRPr="004B64F3" w:rsidDel="003067EA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4B64F3">
              <w:rPr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4B64F3">
              <w:rPr>
                <w:color w:val="000000" w:themeColor="text1"/>
                <w:sz w:val="22"/>
                <w:szCs w:val="22"/>
              </w:rPr>
              <w:t>pg</w:t>
            </w:r>
            <w:proofErr w:type="spellEnd"/>
            <w:r w:rsidRPr="004B64F3">
              <w:rPr>
                <w:color w:val="000000" w:themeColor="text1"/>
                <w:sz w:val="22"/>
                <w:szCs w:val="22"/>
              </w:rPr>
              <w:t>/mL]</w:t>
            </w:r>
          </w:p>
        </w:tc>
        <w:tc>
          <w:tcPr>
            <w:tcW w:w="1414" w:type="dxa"/>
            <w:shd w:val="clear" w:color="auto" w:fill="auto"/>
            <w:noWrap/>
            <w:vAlign w:val="center"/>
            <w:hideMark/>
          </w:tcPr>
          <w:p w14:paraId="7A82AA42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50</w:t>
            </w:r>
          </w:p>
          <w:p w14:paraId="01CAA702" w14:textId="6F760E83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9-91)</w:t>
            </w:r>
          </w:p>
          <w:p w14:paraId="5675A31C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52" w:type="dxa"/>
            <w:shd w:val="clear" w:color="auto" w:fill="auto"/>
            <w:noWrap/>
            <w:vAlign w:val="center"/>
            <w:hideMark/>
          </w:tcPr>
          <w:p w14:paraId="79FF4987" w14:textId="148B4A71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78</w:t>
            </w:r>
          </w:p>
          <w:p w14:paraId="51B4C783" w14:textId="4AEA087B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(59-89)</w:t>
            </w:r>
          </w:p>
          <w:p w14:paraId="1F56D604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BD9880" w14:textId="0F2A8CB6" w:rsidR="00D64589" w:rsidRPr="004B64F3" w:rsidRDefault="00A5467E" w:rsidP="00A5467E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2.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09035ED" w14:textId="50F343B0" w:rsidR="00D64589" w:rsidRPr="004B64F3" w:rsidRDefault="00A5467E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7718D41" w14:textId="77777777" w:rsidR="00D64589" w:rsidRPr="004B64F3" w:rsidRDefault="00D64589" w:rsidP="00D64589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4B64F3">
              <w:rPr>
                <w:color w:val="000000" w:themeColor="text1"/>
                <w:sz w:val="22"/>
                <w:szCs w:val="22"/>
              </w:rPr>
              <w:t>0.28</w:t>
            </w:r>
          </w:p>
        </w:tc>
      </w:tr>
    </w:tbl>
    <w:p w14:paraId="44104C50" w14:textId="77777777" w:rsidR="00B45E88" w:rsidRPr="004B64F3" w:rsidRDefault="00B45E88" w:rsidP="00B45E88">
      <w:pPr>
        <w:jc w:val="both"/>
      </w:pPr>
      <w:r w:rsidRPr="004B64F3">
        <w:t>AUC, Area Under the Curve; CI, Confidence interval; LR, likelihood ratio</w:t>
      </w:r>
    </w:p>
    <w:p w14:paraId="57E652E5" w14:textId="77777777" w:rsidR="00A03EB1" w:rsidRPr="004B64F3" w:rsidRDefault="00A03EB1" w:rsidP="00A03EB1">
      <w:pPr>
        <w:rPr>
          <w:b/>
        </w:rPr>
      </w:pPr>
      <w:r w:rsidRPr="004B64F3">
        <w:rPr>
          <w:b/>
        </w:rPr>
        <w:br w:type="page"/>
      </w:r>
    </w:p>
    <w:p w14:paraId="28293B3D" w14:textId="3C58A395" w:rsidR="00CA78A8" w:rsidRPr="004B64F3" w:rsidRDefault="003327D6">
      <w:r w:rsidRPr="004B64F3">
        <w:rPr>
          <w:b/>
          <w:color w:val="000000" w:themeColor="text1"/>
        </w:rPr>
        <w:lastRenderedPageBreak/>
        <w:t xml:space="preserve">Supplementary Table </w:t>
      </w:r>
      <w:r w:rsidR="00964197" w:rsidRPr="004B64F3">
        <w:rPr>
          <w:b/>
          <w:color w:val="000000" w:themeColor="text1"/>
        </w:rPr>
        <w:t>4</w:t>
      </w:r>
      <w:r w:rsidRPr="004B64F3">
        <w:t xml:space="preserve">: </w:t>
      </w:r>
      <w:r w:rsidR="00CA78A8" w:rsidRPr="004B64F3">
        <w:t>Plasma CRP, PCT, Cytokine and Chemokine value comparison between Day1 and Day 2</w:t>
      </w:r>
    </w:p>
    <w:p w14:paraId="66839902" w14:textId="32C38E16" w:rsidR="00F4540B" w:rsidRPr="004B64F3" w:rsidRDefault="00F4540B"/>
    <w:tbl>
      <w:tblPr>
        <w:tblW w:w="9639" w:type="dxa"/>
        <w:tblLook w:val="04A0" w:firstRow="1" w:lastRow="0" w:firstColumn="1" w:lastColumn="0" w:noHBand="0" w:noVBand="1"/>
      </w:tblPr>
      <w:tblGrid>
        <w:gridCol w:w="1272"/>
        <w:gridCol w:w="866"/>
        <w:gridCol w:w="927"/>
        <w:gridCol w:w="916"/>
        <w:gridCol w:w="949"/>
        <w:gridCol w:w="1272"/>
        <w:gridCol w:w="867"/>
        <w:gridCol w:w="927"/>
        <w:gridCol w:w="916"/>
        <w:gridCol w:w="949"/>
      </w:tblGrid>
      <w:tr w:rsidR="00F4540B" w:rsidRPr="004B64F3" w14:paraId="7416C40F" w14:textId="77777777" w:rsidTr="00F4540B">
        <w:trPr>
          <w:trHeight w:val="1040"/>
        </w:trPr>
        <w:tc>
          <w:tcPr>
            <w:tcW w:w="11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14:paraId="4C2B3427" w14:textId="1D635296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4B64F3">
              <w:rPr>
                <w:b/>
                <w:bCs/>
                <w:color w:val="000000"/>
                <w:sz w:val="20"/>
              </w:rPr>
              <w:t>bacteraemia</w:t>
            </w:r>
          </w:p>
        </w:tc>
        <w:tc>
          <w:tcPr>
            <w:tcW w:w="79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07C8A18" w14:textId="77777777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4B64F3">
              <w:rPr>
                <w:b/>
                <w:bCs/>
                <w:color w:val="000000"/>
                <w:sz w:val="20"/>
              </w:rPr>
              <w:t>mean DAY1 (N=8)</w:t>
            </w:r>
          </w:p>
        </w:tc>
        <w:tc>
          <w:tcPr>
            <w:tcW w:w="85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CA90F6" w14:textId="77777777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4B64F3">
              <w:rPr>
                <w:b/>
                <w:bCs/>
                <w:color w:val="000000"/>
                <w:sz w:val="20"/>
              </w:rPr>
              <w:t>mean DAY2 (N=4)</w:t>
            </w:r>
          </w:p>
        </w:tc>
        <w:tc>
          <w:tcPr>
            <w:tcW w:w="84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A2809D4" w14:textId="77777777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4B64F3">
              <w:rPr>
                <w:b/>
                <w:bCs/>
                <w:color w:val="000000"/>
                <w:sz w:val="20"/>
              </w:rPr>
              <w:t>fold increase</w:t>
            </w:r>
          </w:p>
        </w:tc>
        <w:tc>
          <w:tcPr>
            <w:tcW w:w="8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D0DE966" w14:textId="77777777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4B64F3">
              <w:rPr>
                <w:b/>
                <w:bCs/>
                <w:color w:val="000000"/>
                <w:sz w:val="20"/>
              </w:rPr>
              <w:t>fold decrease</w:t>
            </w:r>
          </w:p>
        </w:tc>
        <w:tc>
          <w:tcPr>
            <w:tcW w:w="11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9BFD0A9" w14:textId="73C93073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4B64F3">
              <w:rPr>
                <w:b/>
                <w:bCs/>
                <w:color w:val="000000"/>
                <w:sz w:val="20"/>
              </w:rPr>
              <w:t>No bacteraemia</w:t>
            </w:r>
          </w:p>
        </w:tc>
        <w:tc>
          <w:tcPr>
            <w:tcW w:w="86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B4BEBC" w14:textId="77777777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4B64F3">
              <w:rPr>
                <w:b/>
                <w:bCs/>
                <w:color w:val="000000"/>
                <w:sz w:val="20"/>
              </w:rPr>
              <w:t>mean DAY1 (N=71)</w:t>
            </w:r>
          </w:p>
        </w:tc>
        <w:tc>
          <w:tcPr>
            <w:tcW w:w="79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705F5E2" w14:textId="77777777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4B64F3">
              <w:rPr>
                <w:b/>
                <w:bCs/>
                <w:color w:val="000000"/>
                <w:sz w:val="20"/>
              </w:rPr>
              <w:t>mean DAY2 (N=27)</w:t>
            </w:r>
          </w:p>
        </w:tc>
        <w:tc>
          <w:tcPr>
            <w:tcW w:w="84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AB6B2CB" w14:textId="77777777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4B64F3">
              <w:rPr>
                <w:b/>
                <w:bCs/>
                <w:color w:val="000000"/>
                <w:sz w:val="20"/>
              </w:rPr>
              <w:t>fold increase</w:t>
            </w:r>
          </w:p>
        </w:tc>
        <w:tc>
          <w:tcPr>
            <w:tcW w:w="8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DF611D4" w14:textId="77777777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4B64F3">
              <w:rPr>
                <w:b/>
                <w:bCs/>
                <w:color w:val="000000"/>
                <w:sz w:val="20"/>
              </w:rPr>
              <w:t>fold decrease</w:t>
            </w:r>
          </w:p>
        </w:tc>
      </w:tr>
      <w:tr w:rsidR="00F4540B" w:rsidRPr="004B64F3" w14:paraId="5DC68802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C6FAF" w14:textId="77777777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B64F3">
              <w:rPr>
                <w:b/>
                <w:bCs/>
                <w:color w:val="000000"/>
                <w:sz w:val="20"/>
                <w:szCs w:val="20"/>
              </w:rPr>
              <w:t>CRP [mg/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5465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7.63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8798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3.5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B2EE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0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2F4E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97F50" w14:textId="77777777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B64F3">
              <w:rPr>
                <w:b/>
                <w:bCs/>
                <w:color w:val="000000"/>
                <w:sz w:val="20"/>
                <w:szCs w:val="20"/>
              </w:rPr>
              <w:t>CRP [mg/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5C12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3.08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0E67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8.5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73AA0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0F79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5</w:t>
            </w:r>
          </w:p>
        </w:tc>
      </w:tr>
      <w:tr w:rsidR="00F4540B" w:rsidRPr="004B64F3" w14:paraId="63D097E8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CAB31" w14:textId="77777777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B64F3">
              <w:rPr>
                <w:b/>
                <w:bCs/>
                <w:color w:val="000000"/>
                <w:sz w:val="20"/>
                <w:szCs w:val="20"/>
              </w:rPr>
              <w:t>PCT [ng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030F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49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28BF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6.94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FF9E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.4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2692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A033F" w14:textId="77777777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B64F3">
              <w:rPr>
                <w:b/>
                <w:bCs/>
                <w:color w:val="000000"/>
                <w:sz w:val="20"/>
                <w:szCs w:val="20"/>
              </w:rPr>
              <w:t>PCT [ng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B533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51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3475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03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45B1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0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8ACF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5</w:t>
            </w:r>
          </w:p>
        </w:tc>
      </w:tr>
      <w:tr w:rsidR="00F4540B" w:rsidRPr="004B64F3" w14:paraId="1C559A94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09C1C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Eotaxin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1CF8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2.11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3B42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0.4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31FE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B8B6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FC7E3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Eotaxin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3FE4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5.48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F713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9.8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823E0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7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525B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4</w:t>
            </w:r>
          </w:p>
        </w:tc>
      </w:tr>
      <w:tr w:rsidR="00F4540B" w:rsidRPr="004B64F3" w14:paraId="02E9C17E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7EE38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GM-CSF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A94A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4.72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5173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7.1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794D0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4A18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552F2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GM-CSF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BC97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6.7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D5D0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1.4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6E49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C0F7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1</w:t>
            </w:r>
          </w:p>
        </w:tc>
      </w:tr>
      <w:tr w:rsidR="00F4540B" w:rsidRPr="004B64F3" w14:paraId="42C30924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0A4E9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GRO-alph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369F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27.03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4379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0.38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56B3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E9170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E76F0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GRO-alph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5BBC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49.85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11B3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10.3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E75C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9613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1</w:t>
            </w:r>
          </w:p>
        </w:tc>
      </w:tr>
      <w:tr w:rsidR="00F4540B" w:rsidRPr="004B64F3" w14:paraId="25599D0C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29095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IFNa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175A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17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B531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3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0A2B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1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FAB1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34BF3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IFNa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584E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33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8E47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9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192C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9C00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1</w:t>
            </w:r>
          </w:p>
        </w:tc>
      </w:tr>
      <w:tr w:rsidR="00F4540B" w:rsidRPr="004B64F3" w14:paraId="5EC62CAA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AA588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IFN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D39E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76.43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2671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09.3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9F550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5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4BF9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8347E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IFN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297D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42.69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7292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54.8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2C3A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7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92C5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3</w:t>
            </w:r>
          </w:p>
        </w:tc>
      </w:tr>
      <w:tr w:rsidR="00F4540B" w:rsidRPr="004B64F3" w14:paraId="5F63F39F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C5EA8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8384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49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3251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0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32A3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7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75CA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ADA0C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BD49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.4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7F46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.1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8192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0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A42D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0</w:t>
            </w:r>
          </w:p>
        </w:tc>
      </w:tr>
      <w:tr w:rsidR="00F4540B" w:rsidRPr="004B64F3" w14:paraId="56F363D7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604B7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b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F8DC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.93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03A4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.3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8AE3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3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FD6C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.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EB076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b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46C9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.67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5DE6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.23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0F1B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7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53E4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4</w:t>
            </w:r>
          </w:p>
        </w:tc>
      </w:tr>
      <w:tr w:rsidR="00F4540B" w:rsidRPr="004B64F3" w14:paraId="43961B23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A0978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r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A1CA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213.99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B221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06.8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8A9C0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3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4DDD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.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FC963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r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DC8F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62.99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351B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91.4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2DD3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5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CFA2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0</w:t>
            </w:r>
          </w:p>
        </w:tc>
      </w:tr>
      <w:tr w:rsidR="00F4540B" w:rsidRPr="004B64F3" w14:paraId="7876AA2A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BED8C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0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4F9E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2.35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448C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2.5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8815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69CE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F2463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0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3C03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.22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18DB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.1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684D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7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3F4E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4</w:t>
            </w:r>
          </w:p>
        </w:tc>
      </w:tr>
      <w:tr w:rsidR="00F4540B" w:rsidRPr="004B64F3" w14:paraId="5A315E5C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AF734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2p70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A801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2.16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122D0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93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1565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4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9F3B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872F9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2p70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FA81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2.9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FD73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.1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02B8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7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3A08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4</w:t>
            </w:r>
          </w:p>
        </w:tc>
      </w:tr>
      <w:tr w:rsidR="00F4540B" w:rsidRPr="004B64F3" w14:paraId="5E92F2AD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DE609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3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EAF5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6.04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9DF7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44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FCFC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3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2A11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AD81B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3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15B1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2.61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0BF60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.54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A91E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D18F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2</w:t>
            </w:r>
          </w:p>
        </w:tc>
      </w:tr>
      <w:tr w:rsidR="00F4540B" w:rsidRPr="004B64F3" w14:paraId="6F7C17B5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4ACDE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5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8883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9.16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E1EA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.1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A34B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4769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573B7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5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5018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1.18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988C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2.7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09B6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75E5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3</w:t>
            </w:r>
          </w:p>
        </w:tc>
      </w:tr>
      <w:tr w:rsidR="00F4540B" w:rsidRPr="004B64F3" w14:paraId="2459D2B1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6799D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7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41D1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5.80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C661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8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D0A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3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46F4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.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DD8DF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7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5DA4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4.24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4760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9.1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1551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95B8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8</w:t>
            </w:r>
          </w:p>
        </w:tc>
      </w:tr>
      <w:tr w:rsidR="00F4540B" w:rsidRPr="004B64F3" w14:paraId="1A21FA5B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4990F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8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0963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62.18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0681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79.5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5401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7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7E1F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451AB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18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DC28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80.27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D3BE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87.6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F7B2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4ABD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2</w:t>
            </w:r>
          </w:p>
        </w:tc>
      </w:tr>
      <w:tr w:rsidR="00F4540B" w:rsidRPr="004B64F3" w14:paraId="26D69713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E2A09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F5ED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7.56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6CB4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.0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0526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638C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DBBDC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CA0E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7.52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6217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.2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F117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D313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3</w:t>
            </w:r>
          </w:p>
        </w:tc>
      </w:tr>
      <w:tr w:rsidR="00F4540B" w:rsidRPr="004B64F3" w14:paraId="631CC97B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E8A4C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1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C49A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08.68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2161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34.91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606F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7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6C5D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0B035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1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4B8B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25.33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E5D8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79.5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6EE3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D9C9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1</w:t>
            </w:r>
          </w:p>
        </w:tc>
      </w:tr>
      <w:tr w:rsidR="00F4540B" w:rsidRPr="004B64F3" w14:paraId="4A07E048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A6D37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2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CC8A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39.98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A50D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7.8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BF4F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4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2602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0AFA2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2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EBB6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2.0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871A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3.3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CEA9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04AF0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1</w:t>
            </w:r>
          </w:p>
        </w:tc>
      </w:tr>
      <w:tr w:rsidR="00F4540B" w:rsidRPr="004B64F3" w14:paraId="53D14D33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172E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3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9FE3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32.60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9D71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6.7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DBB7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4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E895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7D420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3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1C3B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73.76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D1EB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84.1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01BE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0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B93C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0</w:t>
            </w:r>
          </w:p>
        </w:tc>
      </w:tr>
      <w:tr w:rsidR="00F4540B" w:rsidRPr="004B64F3" w14:paraId="68DFBDED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B8CCC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7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53DD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47.53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1F86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6.9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39A6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82FF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53E45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27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2BC9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48.28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A2A2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34.9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EE0E0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7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59D4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3</w:t>
            </w:r>
          </w:p>
        </w:tc>
      </w:tr>
      <w:tr w:rsidR="00F4540B" w:rsidRPr="004B64F3" w14:paraId="2C5EF248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62714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31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61F6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1.52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EA26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3.1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9454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6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371E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6C00E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31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2B80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9.59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A76F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8.6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3228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0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0300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0</w:t>
            </w:r>
          </w:p>
        </w:tc>
      </w:tr>
      <w:tr w:rsidR="00F4540B" w:rsidRPr="004B64F3" w14:paraId="7F1B15A4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16C0D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4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B1BE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80.54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9EC9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4.7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74DB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DBAB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14977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4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C102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82.5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5862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31.3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8976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43ED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2</w:t>
            </w:r>
          </w:p>
        </w:tc>
      </w:tr>
      <w:tr w:rsidR="00F4540B" w:rsidRPr="004B64F3" w14:paraId="628CAC35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A317C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5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9341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6.29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0529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4.9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D247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D357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.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845CC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5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A6A2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1.66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6C86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0.8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33C1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0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5E19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0</w:t>
            </w:r>
          </w:p>
        </w:tc>
      </w:tr>
      <w:tr w:rsidR="00F4540B" w:rsidRPr="004B64F3" w14:paraId="7A907A35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7503C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6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DE59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23.45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E8D6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01.94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297C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6A44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.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A48D0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6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80C6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69.1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1D2F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1.2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83E0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F7D2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1</w:t>
            </w:r>
          </w:p>
        </w:tc>
      </w:tr>
      <w:tr w:rsidR="00F4540B" w:rsidRPr="004B64F3" w14:paraId="19EBEFA1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D42EF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lastRenderedPageBreak/>
              <w:t>IL7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D921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9.84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9FF8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8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BC39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3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C5060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.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453C2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7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E0DF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.65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BC54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8.3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C263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7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A5C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4</w:t>
            </w:r>
          </w:p>
        </w:tc>
      </w:tr>
      <w:tr w:rsidR="00F4540B" w:rsidRPr="004B64F3" w14:paraId="7C542C7B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4C4A4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8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87030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90.01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4CC8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91.3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686B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4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B257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96AB3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8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F236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20.88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E001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78.3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6F5E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4A6E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1</w:t>
            </w:r>
          </w:p>
        </w:tc>
      </w:tr>
      <w:tr w:rsidR="00F4540B" w:rsidRPr="004B64F3" w14:paraId="35557925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B63D8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9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2245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45.63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A0E40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8.9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1A0D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3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5229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.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DC330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L9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606B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4.09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B909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94.1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7A87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7618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2</w:t>
            </w:r>
          </w:p>
        </w:tc>
      </w:tr>
      <w:tr w:rsidR="00F4540B" w:rsidRPr="004B64F3" w14:paraId="563B4713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55902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P10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700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180.70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A8F4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91.54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6EB8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7AE3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.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2F867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IP10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0566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585.43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F256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201.9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AA98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7447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1</w:t>
            </w:r>
          </w:p>
        </w:tc>
      </w:tr>
      <w:tr w:rsidR="00F4540B" w:rsidRPr="004B64F3" w14:paraId="114EB367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291AC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MCP1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B514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007.29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A93F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97.7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B763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5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430F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76B04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MCP1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158E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578.82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BCD8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132.23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8EF2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7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B00E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4</w:t>
            </w:r>
          </w:p>
        </w:tc>
      </w:tr>
      <w:tr w:rsidR="00F4540B" w:rsidRPr="004B64F3" w14:paraId="4DD9C6BF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53835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MIP1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A0F2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2.47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483C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0.1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0CBC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3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7552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.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9D54A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MIP1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84CD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5.87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9204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8.1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8693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9FF0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2</w:t>
            </w:r>
          </w:p>
        </w:tc>
      </w:tr>
      <w:tr w:rsidR="00F4540B" w:rsidRPr="004B64F3" w14:paraId="3FEFBE01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A7C5B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MIP1b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1894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24.32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C1095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7.3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4E8E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1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8291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7.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DD164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MIP1b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6C856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9.7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0715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7.9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A131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B419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1</w:t>
            </w:r>
          </w:p>
        </w:tc>
      </w:tr>
      <w:tr w:rsidR="00F4540B" w:rsidRPr="004B64F3" w14:paraId="039F2038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91423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RANTES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6728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54.05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3BF5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5.53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1405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4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DC5C9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2.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97FD2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RANTES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95FE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25.75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1C94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73.01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2D1BA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1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4A3DE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</w:t>
            </w:r>
          </w:p>
        </w:tc>
      </w:tr>
      <w:tr w:rsidR="00F4540B" w:rsidRPr="004B64F3" w14:paraId="0615271E" w14:textId="77777777" w:rsidTr="00F4540B">
        <w:trPr>
          <w:trHeight w:val="32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3AA09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SDF1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EDCC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4908.26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7CEE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3512.3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83D64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7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8133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743B6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SDF1a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D5F48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6394.38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D0F8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5106.0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A1ECB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8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BF64F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3</w:t>
            </w:r>
          </w:p>
        </w:tc>
      </w:tr>
      <w:tr w:rsidR="00F4540B" w:rsidRPr="004B64F3" w14:paraId="053AB7FA" w14:textId="77777777" w:rsidTr="00F4540B">
        <w:trPr>
          <w:trHeight w:val="34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A6B62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TNFa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6855C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3.85</w:t>
            </w:r>
          </w:p>
        </w:tc>
        <w:tc>
          <w:tcPr>
            <w:tcW w:w="8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716E1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2.4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5845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0.9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2C5D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C807B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64F3">
              <w:rPr>
                <w:b/>
                <w:bCs/>
                <w:sz w:val="20"/>
                <w:szCs w:val="20"/>
              </w:rPr>
              <w:t>TNFa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 xml:space="preserve"> [</w:t>
            </w:r>
            <w:proofErr w:type="spellStart"/>
            <w:r w:rsidRPr="004B64F3">
              <w:rPr>
                <w:b/>
                <w:bCs/>
                <w:sz w:val="20"/>
                <w:szCs w:val="20"/>
              </w:rPr>
              <w:t>pg</w:t>
            </w:r>
            <w:proofErr w:type="spellEnd"/>
            <w:r w:rsidRPr="004B64F3">
              <w:rPr>
                <w:b/>
                <w:bCs/>
                <w:sz w:val="20"/>
                <w:szCs w:val="20"/>
              </w:rPr>
              <w:t>/mL]</w:t>
            </w:r>
          </w:p>
        </w:tc>
        <w:tc>
          <w:tcPr>
            <w:tcW w:w="8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9AB13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4.39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4E12D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4.31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F5D22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0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49667" w14:textId="77777777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  <w:r w:rsidRPr="004B64F3">
              <w:rPr>
                <w:sz w:val="20"/>
                <w:szCs w:val="20"/>
              </w:rPr>
              <w:t>1.0</w:t>
            </w:r>
          </w:p>
        </w:tc>
      </w:tr>
      <w:tr w:rsidR="00F4540B" w:rsidRPr="004B64F3" w14:paraId="6008BF62" w14:textId="77777777" w:rsidTr="00F4540B">
        <w:trPr>
          <w:trHeight w:val="340"/>
        </w:trPr>
        <w:tc>
          <w:tcPr>
            <w:tcW w:w="116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B09B08" w14:textId="489943D0" w:rsidR="00F4540B" w:rsidRPr="004B64F3" w:rsidRDefault="00F4540B" w:rsidP="00F4540B">
            <w:pPr>
              <w:jc w:val="center"/>
              <w:rPr>
                <w:color w:val="000000"/>
              </w:rPr>
            </w:pP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857FF" w14:textId="3ACB4F84" w:rsidR="00F4540B" w:rsidRPr="004B64F3" w:rsidRDefault="00F4540B" w:rsidP="00F4540B">
            <w:pPr>
              <w:jc w:val="center"/>
              <w:rPr>
                <w:color w:val="00000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4C687" w14:textId="2EA413D6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Average change DAY1 vs DAY2: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0EA4D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0.4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99431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3.6</w:t>
            </w:r>
          </w:p>
        </w:tc>
        <w:tc>
          <w:tcPr>
            <w:tcW w:w="1100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36FE54" w14:textId="059EAD1E" w:rsidR="00F4540B" w:rsidRPr="004B64F3" w:rsidRDefault="00F4540B" w:rsidP="00F4540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7D73F" w14:textId="3363F964" w:rsidR="00F4540B" w:rsidRPr="004B64F3" w:rsidRDefault="00F4540B" w:rsidP="00F454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7A1C" w14:textId="6799B8BB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Average change DAY1 vs DAY2: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E3F11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0.8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6402C" w14:textId="77777777" w:rsidR="00F4540B" w:rsidRPr="004B64F3" w:rsidRDefault="00F4540B" w:rsidP="00F4540B">
            <w:pPr>
              <w:jc w:val="center"/>
              <w:rPr>
                <w:b/>
                <w:bCs/>
                <w:sz w:val="20"/>
                <w:szCs w:val="20"/>
              </w:rPr>
            </w:pPr>
            <w:r w:rsidRPr="004B64F3">
              <w:rPr>
                <w:b/>
                <w:bCs/>
                <w:sz w:val="20"/>
                <w:szCs w:val="20"/>
              </w:rPr>
              <w:t>1.2</w:t>
            </w:r>
          </w:p>
        </w:tc>
      </w:tr>
    </w:tbl>
    <w:p w14:paraId="132EA475" w14:textId="7F67D466" w:rsidR="00F4540B" w:rsidRPr="004B64F3" w:rsidRDefault="00F4540B"/>
    <w:p w14:paraId="4D4C3A3A" w14:textId="00628F94" w:rsidR="00F4540B" w:rsidRPr="004B64F3" w:rsidRDefault="00F4540B"/>
    <w:p w14:paraId="602ABF56" w14:textId="77777777" w:rsidR="00F4540B" w:rsidRPr="004B64F3" w:rsidRDefault="00F4540B"/>
    <w:p w14:paraId="2F653BF2" w14:textId="533D9CFB" w:rsidR="00CA78A8" w:rsidRPr="004B64F3" w:rsidRDefault="00CA78A8"/>
    <w:p w14:paraId="7DBC2BF0" w14:textId="77777777" w:rsidR="00CA78A8" w:rsidRPr="004B64F3" w:rsidRDefault="00CA78A8"/>
    <w:p w14:paraId="6E568802" w14:textId="77777777" w:rsidR="00A618A7" w:rsidRPr="004B64F3" w:rsidRDefault="00A618A7">
      <w:pPr>
        <w:rPr>
          <w:b/>
        </w:rPr>
      </w:pPr>
      <w:r w:rsidRPr="004B64F3">
        <w:rPr>
          <w:b/>
        </w:rPr>
        <w:br w:type="page"/>
      </w:r>
    </w:p>
    <w:p w14:paraId="2751B8C4" w14:textId="77777777" w:rsidR="00F60747" w:rsidRPr="004B64F3" w:rsidRDefault="00F60747" w:rsidP="00A618A7">
      <w:pPr>
        <w:spacing w:line="480" w:lineRule="auto"/>
        <w:jc w:val="both"/>
        <w:rPr>
          <w:b/>
        </w:rPr>
      </w:pPr>
    </w:p>
    <w:p w14:paraId="37D73BF3" w14:textId="77777777" w:rsidR="00F60747" w:rsidRPr="004B64F3" w:rsidRDefault="00F60747" w:rsidP="00A618A7">
      <w:pPr>
        <w:spacing w:line="480" w:lineRule="auto"/>
        <w:jc w:val="both"/>
        <w:rPr>
          <w:b/>
        </w:rPr>
      </w:pPr>
    </w:p>
    <w:p w14:paraId="0180CDCC" w14:textId="0CC4BBB0" w:rsidR="001021C6" w:rsidRPr="004B64F3" w:rsidRDefault="00F60747">
      <w:r w:rsidRPr="004B64F3">
        <w:rPr>
          <w:noProof/>
        </w:rPr>
        <w:drawing>
          <wp:inline distT="0" distB="0" distL="0" distR="0" wp14:anchorId="00E1F967" wp14:editId="10EA9AF1">
            <wp:extent cx="5727700" cy="59702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97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C905F" w14:textId="77777777" w:rsidR="00F60747" w:rsidRPr="004B64F3" w:rsidRDefault="00F60747" w:rsidP="00F60747">
      <w:pPr>
        <w:spacing w:line="480" w:lineRule="auto"/>
        <w:jc w:val="both"/>
        <w:rPr>
          <w:b/>
        </w:rPr>
      </w:pPr>
    </w:p>
    <w:p w14:paraId="72611598" w14:textId="547C1321" w:rsidR="00F60747" w:rsidRDefault="00F60747" w:rsidP="00435782">
      <w:pPr>
        <w:spacing w:line="276" w:lineRule="auto"/>
        <w:jc w:val="both"/>
      </w:pPr>
      <w:r w:rsidRPr="004B64F3">
        <w:rPr>
          <w:b/>
        </w:rPr>
        <w:t xml:space="preserve">Supplementary Figure 1: </w:t>
      </w:r>
      <w:r w:rsidRPr="004B64F3">
        <w:t>Mean</w:t>
      </w:r>
      <w:r w:rsidRPr="004B64F3">
        <w:rPr>
          <w:b/>
        </w:rPr>
        <w:t xml:space="preserve"> </w:t>
      </w:r>
      <w:r w:rsidRPr="004B64F3">
        <w:t>Plasma CRP and Cytokine levels between time of FN presentation (Day 1) and Day 2 when comparing bacteraemia cases with all other causes of FN. P-values shown were calculated using ROC analysis comparing bacteraemia cases with non-bacteraemia cases at Day 1 and Day 2.</w:t>
      </w:r>
      <w:r w:rsidRPr="004B64F3">
        <w:rPr>
          <w:b/>
        </w:rPr>
        <w:t xml:space="preserve"> </w:t>
      </w:r>
      <w:r w:rsidRPr="004B64F3">
        <w:t>Data shown as Mean and SEM. **p&lt;0.005, *p&lt;0.05,</w:t>
      </w:r>
      <w:r w:rsidR="00844513" w:rsidRPr="004B64F3">
        <w:t xml:space="preserve"> </w:t>
      </w:r>
      <w:proofErr w:type="spellStart"/>
      <w:r w:rsidRPr="004B64F3">
        <w:rPr>
          <w:sz w:val="28"/>
          <w:vertAlign w:val="superscript"/>
        </w:rPr>
        <w:t>ns</w:t>
      </w:r>
      <w:r w:rsidRPr="004B64F3">
        <w:t>p</w:t>
      </w:r>
      <w:proofErr w:type="spellEnd"/>
      <w:r w:rsidRPr="004B64F3">
        <w:t>&gt;0.05 (not significant).</w:t>
      </w:r>
    </w:p>
    <w:sectPr w:rsidR="00F60747" w:rsidSect="001D0122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sDAzMjC1tDS3tDRU0lEKTi0uzszPAykwrAUAuWnLsywAAAA="/>
  </w:docVars>
  <w:rsids>
    <w:rsidRoot w:val="00EE016F"/>
    <w:rsid w:val="000001DA"/>
    <w:rsid w:val="00002806"/>
    <w:rsid w:val="000049E4"/>
    <w:rsid w:val="0000642C"/>
    <w:rsid w:val="00016B24"/>
    <w:rsid w:val="00016C8F"/>
    <w:rsid w:val="00020E28"/>
    <w:rsid w:val="0002150F"/>
    <w:rsid w:val="00023144"/>
    <w:rsid w:val="0002475F"/>
    <w:rsid w:val="00027D51"/>
    <w:rsid w:val="000302E6"/>
    <w:rsid w:val="00041E41"/>
    <w:rsid w:val="000428C4"/>
    <w:rsid w:val="0004303A"/>
    <w:rsid w:val="00045E08"/>
    <w:rsid w:val="0004669F"/>
    <w:rsid w:val="000475A5"/>
    <w:rsid w:val="00050CB7"/>
    <w:rsid w:val="00051246"/>
    <w:rsid w:val="00056E43"/>
    <w:rsid w:val="000576EB"/>
    <w:rsid w:val="00071B40"/>
    <w:rsid w:val="00071C0B"/>
    <w:rsid w:val="000745D3"/>
    <w:rsid w:val="00085987"/>
    <w:rsid w:val="00085992"/>
    <w:rsid w:val="0009175E"/>
    <w:rsid w:val="0009229A"/>
    <w:rsid w:val="000941E6"/>
    <w:rsid w:val="000947AE"/>
    <w:rsid w:val="000A18A8"/>
    <w:rsid w:val="000A3809"/>
    <w:rsid w:val="000A48CE"/>
    <w:rsid w:val="000A49E4"/>
    <w:rsid w:val="000A5A01"/>
    <w:rsid w:val="000A7174"/>
    <w:rsid w:val="000B03CF"/>
    <w:rsid w:val="000B179A"/>
    <w:rsid w:val="000B6772"/>
    <w:rsid w:val="000B6F4C"/>
    <w:rsid w:val="000C0AE2"/>
    <w:rsid w:val="000C2928"/>
    <w:rsid w:val="000C2B57"/>
    <w:rsid w:val="000C54E3"/>
    <w:rsid w:val="000D074A"/>
    <w:rsid w:val="000D0AA5"/>
    <w:rsid w:val="000D17B4"/>
    <w:rsid w:val="000D52BA"/>
    <w:rsid w:val="000D56D9"/>
    <w:rsid w:val="000E0B98"/>
    <w:rsid w:val="000E2C41"/>
    <w:rsid w:val="000E495D"/>
    <w:rsid w:val="000E51B5"/>
    <w:rsid w:val="000E778E"/>
    <w:rsid w:val="000F017D"/>
    <w:rsid w:val="000F0964"/>
    <w:rsid w:val="000F0D80"/>
    <w:rsid w:val="000F37E7"/>
    <w:rsid w:val="001021C6"/>
    <w:rsid w:val="0010628A"/>
    <w:rsid w:val="00107A06"/>
    <w:rsid w:val="00121823"/>
    <w:rsid w:val="00121B36"/>
    <w:rsid w:val="001222F4"/>
    <w:rsid w:val="00130EB6"/>
    <w:rsid w:val="001311C0"/>
    <w:rsid w:val="00131D9D"/>
    <w:rsid w:val="001365A8"/>
    <w:rsid w:val="001414FD"/>
    <w:rsid w:val="00142756"/>
    <w:rsid w:val="00143EB7"/>
    <w:rsid w:val="00147525"/>
    <w:rsid w:val="001503FB"/>
    <w:rsid w:val="00150C1C"/>
    <w:rsid w:val="00163F5B"/>
    <w:rsid w:val="00172323"/>
    <w:rsid w:val="00181DEF"/>
    <w:rsid w:val="0019114B"/>
    <w:rsid w:val="00191244"/>
    <w:rsid w:val="00191CE2"/>
    <w:rsid w:val="001945F7"/>
    <w:rsid w:val="0019791B"/>
    <w:rsid w:val="001A17DD"/>
    <w:rsid w:val="001A1F50"/>
    <w:rsid w:val="001A4895"/>
    <w:rsid w:val="001A68A3"/>
    <w:rsid w:val="001B16CB"/>
    <w:rsid w:val="001B3906"/>
    <w:rsid w:val="001B7706"/>
    <w:rsid w:val="001B79B2"/>
    <w:rsid w:val="001C53EA"/>
    <w:rsid w:val="001C6C00"/>
    <w:rsid w:val="001D0122"/>
    <w:rsid w:val="001D226C"/>
    <w:rsid w:val="001D65B6"/>
    <w:rsid w:val="001D6ED0"/>
    <w:rsid w:val="001E1627"/>
    <w:rsid w:val="001E1B86"/>
    <w:rsid w:val="001E2DD9"/>
    <w:rsid w:val="001E2FEE"/>
    <w:rsid w:val="001E34A1"/>
    <w:rsid w:val="001F4A7E"/>
    <w:rsid w:val="001F72ED"/>
    <w:rsid w:val="001F7C85"/>
    <w:rsid w:val="00201F63"/>
    <w:rsid w:val="00202E36"/>
    <w:rsid w:val="00205195"/>
    <w:rsid w:val="00211FAF"/>
    <w:rsid w:val="00215904"/>
    <w:rsid w:val="002160EC"/>
    <w:rsid w:val="00221935"/>
    <w:rsid w:val="0022206B"/>
    <w:rsid w:val="00222177"/>
    <w:rsid w:val="00224738"/>
    <w:rsid w:val="002260AA"/>
    <w:rsid w:val="00235867"/>
    <w:rsid w:val="00236107"/>
    <w:rsid w:val="00237D60"/>
    <w:rsid w:val="00240261"/>
    <w:rsid w:val="0024182E"/>
    <w:rsid w:val="00243449"/>
    <w:rsid w:val="00244065"/>
    <w:rsid w:val="00244E2D"/>
    <w:rsid w:val="00246053"/>
    <w:rsid w:val="00247054"/>
    <w:rsid w:val="00253D7D"/>
    <w:rsid w:val="00262BB2"/>
    <w:rsid w:val="00263EC1"/>
    <w:rsid w:val="00264323"/>
    <w:rsid w:val="002713CF"/>
    <w:rsid w:val="0027172D"/>
    <w:rsid w:val="002722A4"/>
    <w:rsid w:val="00275BF1"/>
    <w:rsid w:val="00275EAF"/>
    <w:rsid w:val="00276BAC"/>
    <w:rsid w:val="00277EE5"/>
    <w:rsid w:val="00280642"/>
    <w:rsid w:val="00281E2B"/>
    <w:rsid w:val="00287BF8"/>
    <w:rsid w:val="00291B96"/>
    <w:rsid w:val="00293D0B"/>
    <w:rsid w:val="002A2EBE"/>
    <w:rsid w:val="002A3697"/>
    <w:rsid w:val="002A3B0C"/>
    <w:rsid w:val="002A4876"/>
    <w:rsid w:val="002A4BE2"/>
    <w:rsid w:val="002A69CA"/>
    <w:rsid w:val="002C1F39"/>
    <w:rsid w:val="002C5B25"/>
    <w:rsid w:val="002D4D5C"/>
    <w:rsid w:val="002D5289"/>
    <w:rsid w:val="002D731D"/>
    <w:rsid w:val="002E098B"/>
    <w:rsid w:val="002E2BA7"/>
    <w:rsid w:val="002E4686"/>
    <w:rsid w:val="002E4724"/>
    <w:rsid w:val="002E515D"/>
    <w:rsid w:val="002F13B5"/>
    <w:rsid w:val="002F4452"/>
    <w:rsid w:val="002F5734"/>
    <w:rsid w:val="00302D45"/>
    <w:rsid w:val="0031005A"/>
    <w:rsid w:val="0032477B"/>
    <w:rsid w:val="0032534C"/>
    <w:rsid w:val="0033173F"/>
    <w:rsid w:val="003327D6"/>
    <w:rsid w:val="00340574"/>
    <w:rsid w:val="00345B9D"/>
    <w:rsid w:val="003464C5"/>
    <w:rsid w:val="00347B2E"/>
    <w:rsid w:val="00351B9F"/>
    <w:rsid w:val="00351CA7"/>
    <w:rsid w:val="003550F3"/>
    <w:rsid w:val="00357ACA"/>
    <w:rsid w:val="00361D97"/>
    <w:rsid w:val="00363A3E"/>
    <w:rsid w:val="0036404A"/>
    <w:rsid w:val="00364F25"/>
    <w:rsid w:val="003703DA"/>
    <w:rsid w:val="0037357F"/>
    <w:rsid w:val="00380F16"/>
    <w:rsid w:val="003812A5"/>
    <w:rsid w:val="003819D8"/>
    <w:rsid w:val="00385C27"/>
    <w:rsid w:val="003875DC"/>
    <w:rsid w:val="00390DEF"/>
    <w:rsid w:val="003923CC"/>
    <w:rsid w:val="003928A4"/>
    <w:rsid w:val="00393186"/>
    <w:rsid w:val="0039467A"/>
    <w:rsid w:val="00397510"/>
    <w:rsid w:val="003B3BEE"/>
    <w:rsid w:val="003B6D9B"/>
    <w:rsid w:val="003B72B9"/>
    <w:rsid w:val="003C2D00"/>
    <w:rsid w:val="003C68E8"/>
    <w:rsid w:val="003C7F0E"/>
    <w:rsid w:val="003D18C4"/>
    <w:rsid w:val="003D7BA8"/>
    <w:rsid w:val="003E2873"/>
    <w:rsid w:val="003E4301"/>
    <w:rsid w:val="003E744A"/>
    <w:rsid w:val="003F14DD"/>
    <w:rsid w:val="003F5174"/>
    <w:rsid w:val="004013E7"/>
    <w:rsid w:val="004028AF"/>
    <w:rsid w:val="00403045"/>
    <w:rsid w:val="0040305C"/>
    <w:rsid w:val="00404C0B"/>
    <w:rsid w:val="00404D20"/>
    <w:rsid w:val="00404FEE"/>
    <w:rsid w:val="00405EF6"/>
    <w:rsid w:val="004073D7"/>
    <w:rsid w:val="00410203"/>
    <w:rsid w:val="00411A18"/>
    <w:rsid w:val="004124C8"/>
    <w:rsid w:val="00412B25"/>
    <w:rsid w:val="00413D0A"/>
    <w:rsid w:val="0041541E"/>
    <w:rsid w:val="00427A8A"/>
    <w:rsid w:val="00430BFE"/>
    <w:rsid w:val="00434250"/>
    <w:rsid w:val="00435782"/>
    <w:rsid w:val="004363C4"/>
    <w:rsid w:val="00436B1E"/>
    <w:rsid w:val="00441095"/>
    <w:rsid w:val="004452A4"/>
    <w:rsid w:val="0045160C"/>
    <w:rsid w:val="004530F1"/>
    <w:rsid w:val="00453E0D"/>
    <w:rsid w:val="00456CD8"/>
    <w:rsid w:val="00457674"/>
    <w:rsid w:val="004624C2"/>
    <w:rsid w:val="00466AD4"/>
    <w:rsid w:val="00470936"/>
    <w:rsid w:val="00475A39"/>
    <w:rsid w:val="004807F6"/>
    <w:rsid w:val="00480DF4"/>
    <w:rsid w:val="0048230E"/>
    <w:rsid w:val="00482C79"/>
    <w:rsid w:val="00482F73"/>
    <w:rsid w:val="00486DA1"/>
    <w:rsid w:val="00487E8A"/>
    <w:rsid w:val="004911E7"/>
    <w:rsid w:val="004911FC"/>
    <w:rsid w:val="00491E76"/>
    <w:rsid w:val="004927B5"/>
    <w:rsid w:val="00492AB5"/>
    <w:rsid w:val="004946B5"/>
    <w:rsid w:val="004A02AB"/>
    <w:rsid w:val="004A34A0"/>
    <w:rsid w:val="004A4FCD"/>
    <w:rsid w:val="004A52CC"/>
    <w:rsid w:val="004A5FF1"/>
    <w:rsid w:val="004A6D7E"/>
    <w:rsid w:val="004B02BA"/>
    <w:rsid w:val="004B25B1"/>
    <w:rsid w:val="004B359D"/>
    <w:rsid w:val="004B3890"/>
    <w:rsid w:val="004B3E6E"/>
    <w:rsid w:val="004B5BA4"/>
    <w:rsid w:val="004B64F3"/>
    <w:rsid w:val="004B7915"/>
    <w:rsid w:val="004C06AB"/>
    <w:rsid w:val="004C2472"/>
    <w:rsid w:val="004C6CD6"/>
    <w:rsid w:val="004C7CD4"/>
    <w:rsid w:val="004D6902"/>
    <w:rsid w:val="004E3172"/>
    <w:rsid w:val="004E4427"/>
    <w:rsid w:val="004F00A6"/>
    <w:rsid w:val="004F33EC"/>
    <w:rsid w:val="004F488D"/>
    <w:rsid w:val="004F53D6"/>
    <w:rsid w:val="004F60DD"/>
    <w:rsid w:val="004F72C6"/>
    <w:rsid w:val="0050056E"/>
    <w:rsid w:val="00503FAA"/>
    <w:rsid w:val="00505CBB"/>
    <w:rsid w:val="00507057"/>
    <w:rsid w:val="00507383"/>
    <w:rsid w:val="005114A4"/>
    <w:rsid w:val="00512812"/>
    <w:rsid w:val="005144FA"/>
    <w:rsid w:val="00514CD1"/>
    <w:rsid w:val="0052115B"/>
    <w:rsid w:val="00521628"/>
    <w:rsid w:val="00523679"/>
    <w:rsid w:val="00525C61"/>
    <w:rsid w:val="005302C1"/>
    <w:rsid w:val="00532A44"/>
    <w:rsid w:val="00533753"/>
    <w:rsid w:val="005357E5"/>
    <w:rsid w:val="00535C64"/>
    <w:rsid w:val="0054073B"/>
    <w:rsid w:val="00544851"/>
    <w:rsid w:val="00547599"/>
    <w:rsid w:val="005475B6"/>
    <w:rsid w:val="0055255D"/>
    <w:rsid w:val="0055553F"/>
    <w:rsid w:val="00556830"/>
    <w:rsid w:val="00556BC6"/>
    <w:rsid w:val="00557092"/>
    <w:rsid w:val="005616A2"/>
    <w:rsid w:val="00563902"/>
    <w:rsid w:val="00565A45"/>
    <w:rsid w:val="00565DEC"/>
    <w:rsid w:val="00583D23"/>
    <w:rsid w:val="00586D02"/>
    <w:rsid w:val="005875B5"/>
    <w:rsid w:val="00590140"/>
    <w:rsid w:val="00591057"/>
    <w:rsid w:val="005924FB"/>
    <w:rsid w:val="005A0E1D"/>
    <w:rsid w:val="005A112D"/>
    <w:rsid w:val="005A5257"/>
    <w:rsid w:val="005A5297"/>
    <w:rsid w:val="005B0819"/>
    <w:rsid w:val="005B162D"/>
    <w:rsid w:val="005B263D"/>
    <w:rsid w:val="005C22CF"/>
    <w:rsid w:val="005C425A"/>
    <w:rsid w:val="005C4324"/>
    <w:rsid w:val="005C7D2F"/>
    <w:rsid w:val="005D0889"/>
    <w:rsid w:val="005D1A10"/>
    <w:rsid w:val="005D212C"/>
    <w:rsid w:val="005D7F02"/>
    <w:rsid w:val="005E01BF"/>
    <w:rsid w:val="005E1642"/>
    <w:rsid w:val="005E1A70"/>
    <w:rsid w:val="005E1FB2"/>
    <w:rsid w:val="005E2129"/>
    <w:rsid w:val="005E2246"/>
    <w:rsid w:val="005E3690"/>
    <w:rsid w:val="005F2324"/>
    <w:rsid w:val="005F396D"/>
    <w:rsid w:val="005F47E9"/>
    <w:rsid w:val="005F6393"/>
    <w:rsid w:val="0060057B"/>
    <w:rsid w:val="0060109B"/>
    <w:rsid w:val="0060249C"/>
    <w:rsid w:val="006058C6"/>
    <w:rsid w:val="00607D69"/>
    <w:rsid w:val="00614BEC"/>
    <w:rsid w:val="00616DB5"/>
    <w:rsid w:val="00626C88"/>
    <w:rsid w:val="00626EA6"/>
    <w:rsid w:val="00631DA9"/>
    <w:rsid w:val="0064452A"/>
    <w:rsid w:val="00646BD3"/>
    <w:rsid w:val="0065047A"/>
    <w:rsid w:val="00650768"/>
    <w:rsid w:val="00652AB8"/>
    <w:rsid w:val="00656E0E"/>
    <w:rsid w:val="00661B0C"/>
    <w:rsid w:val="00661F0E"/>
    <w:rsid w:val="0066203A"/>
    <w:rsid w:val="00664D80"/>
    <w:rsid w:val="006656D3"/>
    <w:rsid w:val="00671B48"/>
    <w:rsid w:val="006729FA"/>
    <w:rsid w:val="00672B74"/>
    <w:rsid w:val="006731E3"/>
    <w:rsid w:val="006735B8"/>
    <w:rsid w:val="00674A07"/>
    <w:rsid w:val="00677C12"/>
    <w:rsid w:val="00677DCB"/>
    <w:rsid w:val="006810BD"/>
    <w:rsid w:val="00684109"/>
    <w:rsid w:val="00697E34"/>
    <w:rsid w:val="006A0534"/>
    <w:rsid w:val="006A083E"/>
    <w:rsid w:val="006A1620"/>
    <w:rsid w:val="006A5037"/>
    <w:rsid w:val="006B4173"/>
    <w:rsid w:val="006B6B00"/>
    <w:rsid w:val="006C48A6"/>
    <w:rsid w:val="006C5F6D"/>
    <w:rsid w:val="006D63D6"/>
    <w:rsid w:val="006E2758"/>
    <w:rsid w:val="006F212B"/>
    <w:rsid w:val="006F428E"/>
    <w:rsid w:val="006F5CED"/>
    <w:rsid w:val="00701217"/>
    <w:rsid w:val="007027B2"/>
    <w:rsid w:val="007028F9"/>
    <w:rsid w:val="00705D8C"/>
    <w:rsid w:val="007075E7"/>
    <w:rsid w:val="00710F37"/>
    <w:rsid w:val="007110D9"/>
    <w:rsid w:val="00711436"/>
    <w:rsid w:val="007128C7"/>
    <w:rsid w:val="00715F72"/>
    <w:rsid w:val="00716759"/>
    <w:rsid w:val="007200EE"/>
    <w:rsid w:val="007211C1"/>
    <w:rsid w:val="007212ED"/>
    <w:rsid w:val="007235F2"/>
    <w:rsid w:val="00723EB3"/>
    <w:rsid w:val="00724F59"/>
    <w:rsid w:val="00725115"/>
    <w:rsid w:val="007264B8"/>
    <w:rsid w:val="00730DF5"/>
    <w:rsid w:val="0073586A"/>
    <w:rsid w:val="00736224"/>
    <w:rsid w:val="007416CD"/>
    <w:rsid w:val="007458CE"/>
    <w:rsid w:val="00745A70"/>
    <w:rsid w:val="007500E3"/>
    <w:rsid w:val="007519F2"/>
    <w:rsid w:val="00752520"/>
    <w:rsid w:val="00761D2A"/>
    <w:rsid w:val="00764100"/>
    <w:rsid w:val="00775083"/>
    <w:rsid w:val="0077659D"/>
    <w:rsid w:val="00776BE4"/>
    <w:rsid w:val="007773A9"/>
    <w:rsid w:val="00781472"/>
    <w:rsid w:val="007841A8"/>
    <w:rsid w:val="00784F6E"/>
    <w:rsid w:val="007875F0"/>
    <w:rsid w:val="00797527"/>
    <w:rsid w:val="007A0DA9"/>
    <w:rsid w:val="007A7FE9"/>
    <w:rsid w:val="007B5A2E"/>
    <w:rsid w:val="007C1173"/>
    <w:rsid w:val="007C1406"/>
    <w:rsid w:val="007C1F02"/>
    <w:rsid w:val="007C271B"/>
    <w:rsid w:val="007C3D30"/>
    <w:rsid w:val="007C704A"/>
    <w:rsid w:val="007D12AF"/>
    <w:rsid w:val="007D25F0"/>
    <w:rsid w:val="007D37DF"/>
    <w:rsid w:val="007D6B29"/>
    <w:rsid w:val="007F28A9"/>
    <w:rsid w:val="007F5F82"/>
    <w:rsid w:val="007F68F7"/>
    <w:rsid w:val="007F75D4"/>
    <w:rsid w:val="0080002D"/>
    <w:rsid w:val="00801403"/>
    <w:rsid w:val="0080375A"/>
    <w:rsid w:val="00806070"/>
    <w:rsid w:val="00806EDF"/>
    <w:rsid w:val="0081159D"/>
    <w:rsid w:val="00811F73"/>
    <w:rsid w:val="00813167"/>
    <w:rsid w:val="008134FC"/>
    <w:rsid w:val="00815BA8"/>
    <w:rsid w:val="00816F79"/>
    <w:rsid w:val="00823A0E"/>
    <w:rsid w:val="008257A4"/>
    <w:rsid w:val="00830039"/>
    <w:rsid w:val="008315D3"/>
    <w:rsid w:val="008375C9"/>
    <w:rsid w:val="0084079D"/>
    <w:rsid w:val="0084099E"/>
    <w:rsid w:val="00840CA1"/>
    <w:rsid w:val="00841580"/>
    <w:rsid w:val="0084175F"/>
    <w:rsid w:val="00844513"/>
    <w:rsid w:val="0085216F"/>
    <w:rsid w:val="00852CEA"/>
    <w:rsid w:val="008536E4"/>
    <w:rsid w:val="00854B8F"/>
    <w:rsid w:val="00863A97"/>
    <w:rsid w:val="00865043"/>
    <w:rsid w:val="008678F0"/>
    <w:rsid w:val="008703CC"/>
    <w:rsid w:val="0087515D"/>
    <w:rsid w:val="00875C3C"/>
    <w:rsid w:val="00882C2C"/>
    <w:rsid w:val="00882F71"/>
    <w:rsid w:val="0088656B"/>
    <w:rsid w:val="008922F9"/>
    <w:rsid w:val="008B1996"/>
    <w:rsid w:val="008B368C"/>
    <w:rsid w:val="008C0746"/>
    <w:rsid w:val="008C211F"/>
    <w:rsid w:val="008C31A4"/>
    <w:rsid w:val="008C6BC4"/>
    <w:rsid w:val="008D0F3B"/>
    <w:rsid w:val="008D162C"/>
    <w:rsid w:val="008D70F7"/>
    <w:rsid w:val="008E0D62"/>
    <w:rsid w:val="008E113E"/>
    <w:rsid w:val="008E4D7A"/>
    <w:rsid w:val="008E540A"/>
    <w:rsid w:val="008E600E"/>
    <w:rsid w:val="008E66C0"/>
    <w:rsid w:val="008F0957"/>
    <w:rsid w:val="008F1C5E"/>
    <w:rsid w:val="008F3BA6"/>
    <w:rsid w:val="008F7F86"/>
    <w:rsid w:val="00901111"/>
    <w:rsid w:val="00902FBB"/>
    <w:rsid w:val="00905363"/>
    <w:rsid w:val="00905A9B"/>
    <w:rsid w:val="0090629E"/>
    <w:rsid w:val="00912BD8"/>
    <w:rsid w:val="009153CD"/>
    <w:rsid w:val="0091698B"/>
    <w:rsid w:val="00927318"/>
    <w:rsid w:val="00934F25"/>
    <w:rsid w:val="009360A4"/>
    <w:rsid w:val="00936115"/>
    <w:rsid w:val="00937E61"/>
    <w:rsid w:val="00941B03"/>
    <w:rsid w:val="009435FB"/>
    <w:rsid w:val="00944BBD"/>
    <w:rsid w:val="0095156E"/>
    <w:rsid w:val="00953C3D"/>
    <w:rsid w:val="00955943"/>
    <w:rsid w:val="00956A31"/>
    <w:rsid w:val="00963B15"/>
    <w:rsid w:val="00964197"/>
    <w:rsid w:val="0096492A"/>
    <w:rsid w:val="009654A8"/>
    <w:rsid w:val="00965815"/>
    <w:rsid w:val="00971DD4"/>
    <w:rsid w:val="00972FCF"/>
    <w:rsid w:val="0098346E"/>
    <w:rsid w:val="00983F25"/>
    <w:rsid w:val="009864FA"/>
    <w:rsid w:val="00993C37"/>
    <w:rsid w:val="00996384"/>
    <w:rsid w:val="009A3922"/>
    <w:rsid w:val="009A657C"/>
    <w:rsid w:val="009B023B"/>
    <w:rsid w:val="009B0369"/>
    <w:rsid w:val="009B4D55"/>
    <w:rsid w:val="009C2684"/>
    <w:rsid w:val="009C4C44"/>
    <w:rsid w:val="009C7095"/>
    <w:rsid w:val="009D0D22"/>
    <w:rsid w:val="009D1AA5"/>
    <w:rsid w:val="009D2131"/>
    <w:rsid w:val="009D5D65"/>
    <w:rsid w:val="009D6A50"/>
    <w:rsid w:val="009D6F8F"/>
    <w:rsid w:val="009E2F87"/>
    <w:rsid w:val="009E3BCD"/>
    <w:rsid w:val="009E42BB"/>
    <w:rsid w:val="009E58A0"/>
    <w:rsid w:val="009E61BB"/>
    <w:rsid w:val="009E6D1C"/>
    <w:rsid w:val="009F0B30"/>
    <w:rsid w:val="009F33EB"/>
    <w:rsid w:val="009F3C40"/>
    <w:rsid w:val="009F5024"/>
    <w:rsid w:val="00A02CFF"/>
    <w:rsid w:val="00A03842"/>
    <w:rsid w:val="00A03EB1"/>
    <w:rsid w:val="00A04E49"/>
    <w:rsid w:val="00A06B03"/>
    <w:rsid w:val="00A10CE0"/>
    <w:rsid w:val="00A127F8"/>
    <w:rsid w:val="00A135DE"/>
    <w:rsid w:val="00A14AC0"/>
    <w:rsid w:val="00A20B21"/>
    <w:rsid w:val="00A218CE"/>
    <w:rsid w:val="00A33BB5"/>
    <w:rsid w:val="00A348F4"/>
    <w:rsid w:val="00A351EB"/>
    <w:rsid w:val="00A35923"/>
    <w:rsid w:val="00A361EA"/>
    <w:rsid w:val="00A371E0"/>
    <w:rsid w:val="00A40CBC"/>
    <w:rsid w:val="00A44E18"/>
    <w:rsid w:val="00A5100F"/>
    <w:rsid w:val="00A51FD7"/>
    <w:rsid w:val="00A535F6"/>
    <w:rsid w:val="00A5467E"/>
    <w:rsid w:val="00A57E3E"/>
    <w:rsid w:val="00A618A7"/>
    <w:rsid w:val="00A636CF"/>
    <w:rsid w:val="00A859B5"/>
    <w:rsid w:val="00A92CD0"/>
    <w:rsid w:val="00A96ED6"/>
    <w:rsid w:val="00A97853"/>
    <w:rsid w:val="00AA30AE"/>
    <w:rsid w:val="00AA4546"/>
    <w:rsid w:val="00AA5909"/>
    <w:rsid w:val="00AA6201"/>
    <w:rsid w:val="00AA6F84"/>
    <w:rsid w:val="00AA79B9"/>
    <w:rsid w:val="00AB3F76"/>
    <w:rsid w:val="00AB5D09"/>
    <w:rsid w:val="00AB7C21"/>
    <w:rsid w:val="00AC251A"/>
    <w:rsid w:val="00AC2E87"/>
    <w:rsid w:val="00AC4439"/>
    <w:rsid w:val="00AC6884"/>
    <w:rsid w:val="00AD0A7B"/>
    <w:rsid w:val="00AE046D"/>
    <w:rsid w:val="00AE4406"/>
    <w:rsid w:val="00AE44BE"/>
    <w:rsid w:val="00AE7705"/>
    <w:rsid w:val="00AF2B1F"/>
    <w:rsid w:val="00AF3697"/>
    <w:rsid w:val="00AF429E"/>
    <w:rsid w:val="00AF46F2"/>
    <w:rsid w:val="00AF5251"/>
    <w:rsid w:val="00B01ABF"/>
    <w:rsid w:val="00B05E00"/>
    <w:rsid w:val="00B06FFB"/>
    <w:rsid w:val="00B115FB"/>
    <w:rsid w:val="00B13E86"/>
    <w:rsid w:val="00B159D6"/>
    <w:rsid w:val="00B16B9B"/>
    <w:rsid w:val="00B217CE"/>
    <w:rsid w:val="00B21BD4"/>
    <w:rsid w:val="00B23B1D"/>
    <w:rsid w:val="00B24FB9"/>
    <w:rsid w:val="00B269D2"/>
    <w:rsid w:val="00B30C5F"/>
    <w:rsid w:val="00B34944"/>
    <w:rsid w:val="00B35B08"/>
    <w:rsid w:val="00B35BFB"/>
    <w:rsid w:val="00B37B73"/>
    <w:rsid w:val="00B43EA4"/>
    <w:rsid w:val="00B44FB3"/>
    <w:rsid w:val="00B45DE5"/>
    <w:rsid w:val="00B45E88"/>
    <w:rsid w:val="00B52CC3"/>
    <w:rsid w:val="00B54264"/>
    <w:rsid w:val="00B56FB6"/>
    <w:rsid w:val="00B610C9"/>
    <w:rsid w:val="00B61F43"/>
    <w:rsid w:val="00B65B65"/>
    <w:rsid w:val="00B65CB5"/>
    <w:rsid w:val="00B67878"/>
    <w:rsid w:val="00B86764"/>
    <w:rsid w:val="00B874CD"/>
    <w:rsid w:val="00B929AE"/>
    <w:rsid w:val="00B92FE5"/>
    <w:rsid w:val="00B9454D"/>
    <w:rsid w:val="00B97A38"/>
    <w:rsid w:val="00BA1A01"/>
    <w:rsid w:val="00BA7742"/>
    <w:rsid w:val="00BB15BE"/>
    <w:rsid w:val="00BB5246"/>
    <w:rsid w:val="00BC412C"/>
    <w:rsid w:val="00BC5E81"/>
    <w:rsid w:val="00BD0FF7"/>
    <w:rsid w:val="00BD12D4"/>
    <w:rsid w:val="00BD2F69"/>
    <w:rsid w:val="00BD30B4"/>
    <w:rsid w:val="00BE03BF"/>
    <w:rsid w:val="00BE03D5"/>
    <w:rsid w:val="00BE1431"/>
    <w:rsid w:val="00BF1423"/>
    <w:rsid w:val="00BF303C"/>
    <w:rsid w:val="00BF3F40"/>
    <w:rsid w:val="00BF6E77"/>
    <w:rsid w:val="00C01CB5"/>
    <w:rsid w:val="00C01FE7"/>
    <w:rsid w:val="00C03294"/>
    <w:rsid w:val="00C11C86"/>
    <w:rsid w:val="00C125AA"/>
    <w:rsid w:val="00C20A51"/>
    <w:rsid w:val="00C20F08"/>
    <w:rsid w:val="00C21C4C"/>
    <w:rsid w:val="00C22652"/>
    <w:rsid w:val="00C234D9"/>
    <w:rsid w:val="00C23BB3"/>
    <w:rsid w:val="00C27C4E"/>
    <w:rsid w:val="00C30B64"/>
    <w:rsid w:val="00C31584"/>
    <w:rsid w:val="00C32BED"/>
    <w:rsid w:val="00C35F1F"/>
    <w:rsid w:val="00C4016C"/>
    <w:rsid w:val="00C417CF"/>
    <w:rsid w:val="00C43F50"/>
    <w:rsid w:val="00C442CC"/>
    <w:rsid w:val="00C501BA"/>
    <w:rsid w:val="00C509AE"/>
    <w:rsid w:val="00C5234A"/>
    <w:rsid w:val="00C52A4B"/>
    <w:rsid w:val="00C5309E"/>
    <w:rsid w:val="00C53A94"/>
    <w:rsid w:val="00C53F73"/>
    <w:rsid w:val="00C60012"/>
    <w:rsid w:val="00C60417"/>
    <w:rsid w:val="00C62179"/>
    <w:rsid w:val="00C62C5E"/>
    <w:rsid w:val="00C71DAE"/>
    <w:rsid w:val="00C72941"/>
    <w:rsid w:val="00C74563"/>
    <w:rsid w:val="00C766BF"/>
    <w:rsid w:val="00C76CE9"/>
    <w:rsid w:val="00C831B1"/>
    <w:rsid w:val="00C83E47"/>
    <w:rsid w:val="00C852EE"/>
    <w:rsid w:val="00C85A12"/>
    <w:rsid w:val="00C85EE8"/>
    <w:rsid w:val="00C9095D"/>
    <w:rsid w:val="00C93254"/>
    <w:rsid w:val="00C9623C"/>
    <w:rsid w:val="00C975ED"/>
    <w:rsid w:val="00C97836"/>
    <w:rsid w:val="00CA2161"/>
    <w:rsid w:val="00CA2CEA"/>
    <w:rsid w:val="00CA552C"/>
    <w:rsid w:val="00CA78A8"/>
    <w:rsid w:val="00CA7CFD"/>
    <w:rsid w:val="00CB46A8"/>
    <w:rsid w:val="00CB571C"/>
    <w:rsid w:val="00CB5B63"/>
    <w:rsid w:val="00CC04B9"/>
    <w:rsid w:val="00CC1FFE"/>
    <w:rsid w:val="00CC2DE4"/>
    <w:rsid w:val="00CC2DF5"/>
    <w:rsid w:val="00CC33A4"/>
    <w:rsid w:val="00CC3727"/>
    <w:rsid w:val="00CD0BB2"/>
    <w:rsid w:val="00CD261D"/>
    <w:rsid w:val="00CD2B0A"/>
    <w:rsid w:val="00CD6DB9"/>
    <w:rsid w:val="00CE30EE"/>
    <w:rsid w:val="00CF202E"/>
    <w:rsid w:val="00CF20BA"/>
    <w:rsid w:val="00CF2E7F"/>
    <w:rsid w:val="00D07B0A"/>
    <w:rsid w:val="00D14049"/>
    <w:rsid w:val="00D15C3F"/>
    <w:rsid w:val="00D20961"/>
    <w:rsid w:val="00D22654"/>
    <w:rsid w:val="00D23606"/>
    <w:rsid w:val="00D23AC3"/>
    <w:rsid w:val="00D41281"/>
    <w:rsid w:val="00D538E7"/>
    <w:rsid w:val="00D57D2E"/>
    <w:rsid w:val="00D62B85"/>
    <w:rsid w:val="00D64589"/>
    <w:rsid w:val="00D6693F"/>
    <w:rsid w:val="00D67BCC"/>
    <w:rsid w:val="00D71585"/>
    <w:rsid w:val="00D71DBE"/>
    <w:rsid w:val="00D726EE"/>
    <w:rsid w:val="00D727B9"/>
    <w:rsid w:val="00D74E7C"/>
    <w:rsid w:val="00D7631E"/>
    <w:rsid w:val="00D77D45"/>
    <w:rsid w:val="00D807EA"/>
    <w:rsid w:val="00D82152"/>
    <w:rsid w:val="00D84B9A"/>
    <w:rsid w:val="00D8612E"/>
    <w:rsid w:val="00D90C1C"/>
    <w:rsid w:val="00D931C2"/>
    <w:rsid w:val="00D93AAC"/>
    <w:rsid w:val="00D949C1"/>
    <w:rsid w:val="00D95B8D"/>
    <w:rsid w:val="00D96AF8"/>
    <w:rsid w:val="00DA13E1"/>
    <w:rsid w:val="00DA1496"/>
    <w:rsid w:val="00DA54B6"/>
    <w:rsid w:val="00DA5B3D"/>
    <w:rsid w:val="00DB0A73"/>
    <w:rsid w:val="00DB2FE6"/>
    <w:rsid w:val="00DB47A5"/>
    <w:rsid w:val="00DC0153"/>
    <w:rsid w:val="00DC468E"/>
    <w:rsid w:val="00DC48DA"/>
    <w:rsid w:val="00DC7408"/>
    <w:rsid w:val="00DC781E"/>
    <w:rsid w:val="00DD11DC"/>
    <w:rsid w:val="00DD296E"/>
    <w:rsid w:val="00DD3E00"/>
    <w:rsid w:val="00DD3E79"/>
    <w:rsid w:val="00DD55A3"/>
    <w:rsid w:val="00DD5BEA"/>
    <w:rsid w:val="00DE36BD"/>
    <w:rsid w:val="00DE40B0"/>
    <w:rsid w:val="00DE415B"/>
    <w:rsid w:val="00DE7E4A"/>
    <w:rsid w:val="00DF20BB"/>
    <w:rsid w:val="00DF32AF"/>
    <w:rsid w:val="00DF45F3"/>
    <w:rsid w:val="00DF5237"/>
    <w:rsid w:val="00DF6F32"/>
    <w:rsid w:val="00E003A0"/>
    <w:rsid w:val="00E06BD5"/>
    <w:rsid w:val="00E06E80"/>
    <w:rsid w:val="00E10AAC"/>
    <w:rsid w:val="00E10E6D"/>
    <w:rsid w:val="00E13041"/>
    <w:rsid w:val="00E145CB"/>
    <w:rsid w:val="00E1712D"/>
    <w:rsid w:val="00E2579D"/>
    <w:rsid w:val="00E2792D"/>
    <w:rsid w:val="00E34D37"/>
    <w:rsid w:val="00E365DD"/>
    <w:rsid w:val="00E37C92"/>
    <w:rsid w:val="00E37CDF"/>
    <w:rsid w:val="00E4202B"/>
    <w:rsid w:val="00E4414A"/>
    <w:rsid w:val="00E46717"/>
    <w:rsid w:val="00E51A57"/>
    <w:rsid w:val="00E5272F"/>
    <w:rsid w:val="00E564EC"/>
    <w:rsid w:val="00E60C6B"/>
    <w:rsid w:val="00E64525"/>
    <w:rsid w:val="00E64EC3"/>
    <w:rsid w:val="00E6610B"/>
    <w:rsid w:val="00E67A70"/>
    <w:rsid w:val="00E7039F"/>
    <w:rsid w:val="00E71014"/>
    <w:rsid w:val="00E71191"/>
    <w:rsid w:val="00E716B3"/>
    <w:rsid w:val="00E73CB4"/>
    <w:rsid w:val="00E73DB9"/>
    <w:rsid w:val="00E76B97"/>
    <w:rsid w:val="00E77687"/>
    <w:rsid w:val="00E80253"/>
    <w:rsid w:val="00E808D9"/>
    <w:rsid w:val="00E81790"/>
    <w:rsid w:val="00E82FCB"/>
    <w:rsid w:val="00E84029"/>
    <w:rsid w:val="00E871D1"/>
    <w:rsid w:val="00E92DEB"/>
    <w:rsid w:val="00E945B9"/>
    <w:rsid w:val="00E94DE8"/>
    <w:rsid w:val="00E95537"/>
    <w:rsid w:val="00E9634D"/>
    <w:rsid w:val="00E96C73"/>
    <w:rsid w:val="00E96D86"/>
    <w:rsid w:val="00EA29A2"/>
    <w:rsid w:val="00EA46BB"/>
    <w:rsid w:val="00EA4E57"/>
    <w:rsid w:val="00EA58BC"/>
    <w:rsid w:val="00EB4E6B"/>
    <w:rsid w:val="00EB527E"/>
    <w:rsid w:val="00EB53C6"/>
    <w:rsid w:val="00EC3378"/>
    <w:rsid w:val="00EC57CC"/>
    <w:rsid w:val="00EC5F01"/>
    <w:rsid w:val="00ED2718"/>
    <w:rsid w:val="00ED3B36"/>
    <w:rsid w:val="00ED419C"/>
    <w:rsid w:val="00ED68C1"/>
    <w:rsid w:val="00ED720D"/>
    <w:rsid w:val="00EE016F"/>
    <w:rsid w:val="00EE11BF"/>
    <w:rsid w:val="00EE12C5"/>
    <w:rsid w:val="00EE2120"/>
    <w:rsid w:val="00EE4FB3"/>
    <w:rsid w:val="00EE4FBC"/>
    <w:rsid w:val="00EE74A4"/>
    <w:rsid w:val="00EE76B8"/>
    <w:rsid w:val="00EF02D8"/>
    <w:rsid w:val="00EF76E7"/>
    <w:rsid w:val="00F01924"/>
    <w:rsid w:val="00F036E7"/>
    <w:rsid w:val="00F066EA"/>
    <w:rsid w:val="00F06B08"/>
    <w:rsid w:val="00F06B12"/>
    <w:rsid w:val="00F0712A"/>
    <w:rsid w:val="00F11BA7"/>
    <w:rsid w:val="00F11CD4"/>
    <w:rsid w:val="00F12375"/>
    <w:rsid w:val="00F1473B"/>
    <w:rsid w:val="00F154CB"/>
    <w:rsid w:val="00F20962"/>
    <w:rsid w:val="00F24B98"/>
    <w:rsid w:val="00F32C58"/>
    <w:rsid w:val="00F3337F"/>
    <w:rsid w:val="00F362C5"/>
    <w:rsid w:val="00F400FF"/>
    <w:rsid w:val="00F404C3"/>
    <w:rsid w:val="00F4540B"/>
    <w:rsid w:val="00F51581"/>
    <w:rsid w:val="00F53EC3"/>
    <w:rsid w:val="00F5688B"/>
    <w:rsid w:val="00F57BC3"/>
    <w:rsid w:val="00F60747"/>
    <w:rsid w:val="00F66851"/>
    <w:rsid w:val="00F72EF8"/>
    <w:rsid w:val="00F7372C"/>
    <w:rsid w:val="00F748E3"/>
    <w:rsid w:val="00F74DA4"/>
    <w:rsid w:val="00F767F2"/>
    <w:rsid w:val="00F81209"/>
    <w:rsid w:val="00F82AA7"/>
    <w:rsid w:val="00F851DF"/>
    <w:rsid w:val="00F9401C"/>
    <w:rsid w:val="00FA17DF"/>
    <w:rsid w:val="00FA19FF"/>
    <w:rsid w:val="00FA34CA"/>
    <w:rsid w:val="00FA43EF"/>
    <w:rsid w:val="00FB2CF6"/>
    <w:rsid w:val="00FB318B"/>
    <w:rsid w:val="00FB4252"/>
    <w:rsid w:val="00FB5FD7"/>
    <w:rsid w:val="00FC24FB"/>
    <w:rsid w:val="00FC4505"/>
    <w:rsid w:val="00FC454A"/>
    <w:rsid w:val="00FC6303"/>
    <w:rsid w:val="00FD69A3"/>
    <w:rsid w:val="00FE4304"/>
    <w:rsid w:val="00FE6C02"/>
    <w:rsid w:val="00FE7FA8"/>
    <w:rsid w:val="00FF2CB7"/>
    <w:rsid w:val="00FF4484"/>
    <w:rsid w:val="00FF6669"/>
    <w:rsid w:val="00FF7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149C8"/>
  <w14:defaultImageDpi w14:val="32767"/>
  <w15:chartTrackingRefBased/>
  <w15:docId w15:val="{DE6929FF-2FEA-5A4D-A20D-54E36553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E016F"/>
    <w:rPr>
      <w:rFonts w:ascii="Times New Roman" w:eastAsia="Times New Roman" w:hAnsi="Times New Roman" w:cs="Times New Roman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901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01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0140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01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0140"/>
    <w:rPr>
      <w:rFonts w:ascii="Times New Roman" w:eastAsia="Times New Roman" w:hAnsi="Times New Roman" w:cs="Times New Roman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14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140"/>
    <w:rPr>
      <w:rFonts w:ascii="Times New Roman" w:eastAsia="Times New Roman" w:hAnsi="Times New Roman" w:cs="Times New Roman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D64589"/>
    <w:rPr>
      <w:rFonts w:ascii="Times New Roman" w:eastAsia="Times New Roman" w:hAnsi="Times New Roman" w:cs="Times New Roman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2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07BD9-999E-46D1-90F0-B49703030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75</Words>
  <Characters>61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 Doerflinger</dc:creator>
  <cp:keywords/>
  <dc:description/>
  <cp:lastModifiedBy>Alessandro Sbordoni</cp:lastModifiedBy>
  <cp:revision>3</cp:revision>
  <dcterms:created xsi:type="dcterms:W3CDTF">2021-04-27T16:13:00Z</dcterms:created>
  <dcterms:modified xsi:type="dcterms:W3CDTF">2021-04-28T13:04:00Z</dcterms:modified>
</cp:coreProperties>
</file>